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2BC" w:rsidRPr="006B47E2" w:rsidRDefault="006B211F" w:rsidP="006B47E2">
      <w:pPr>
        <w:pStyle w:val="Title"/>
      </w:pPr>
      <w:r w:rsidRPr="006B47E2">
        <w:t xml:space="preserve">PAVEMENT </w:t>
      </w:r>
      <w:bookmarkStart w:id="0" w:name="_GoBack"/>
      <w:bookmarkEnd w:id="0"/>
      <w:r w:rsidRPr="006B47E2">
        <w:t>MARKING</w:t>
      </w:r>
      <w:r w:rsidR="002D1AD2" w:rsidRPr="006B47E2">
        <w:t xml:space="preserve"> PROJECT </w:t>
      </w:r>
      <w:smartTag w:uri="urn:schemas-microsoft-com:office:smarttags" w:element="stockticker">
        <w:r w:rsidR="002D1AD2" w:rsidRPr="006B47E2">
          <w:t>DATA</w:t>
        </w:r>
      </w:smartTag>
      <w:r w:rsidR="002D1AD2" w:rsidRPr="006B47E2">
        <w:t xml:space="preserve"> SHEET</w:t>
      </w:r>
    </w:p>
    <w:p w:rsidR="00480D25" w:rsidRDefault="00480D25" w:rsidP="008E72BC">
      <w:pPr>
        <w:rPr>
          <w:sz w:val="28"/>
          <w:szCs w:val="28"/>
        </w:rPr>
      </w:pPr>
      <w:r>
        <w:rPr>
          <w:sz w:val="28"/>
          <w:szCs w:val="28"/>
        </w:rPr>
        <w:t xml:space="preserve">Project Name: </w:t>
      </w:r>
      <w:sdt>
        <w:sdtPr>
          <w:rPr>
            <w:sz w:val="28"/>
            <w:szCs w:val="28"/>
          </w:rPr>
          <w:id w:val="209624084"/>
          <w:placeholder>
            <w:docPart w:val="121E56E7299D4EE1A0C4B380FBA20CCC"/>
          </w:placeholder>
          <w:showingPlcHdr/>
          <w:text/>
        </w:sdtPr>
        <w:sdtEndPr/>
        <w:sdtContent>
          <w:r w:rsidR="00D165DA">
            <w:rPr>
              <w:sz w:val="28"/>
              <w:szCs w:val="28"/>
            </w:rPr>
            <w:t>____________________________________________________________</w:t>
          </w:r>
        </w:sdtContent>
      </w:sdt>
    </w:p>
    <w:p w:rsidR="00E70571" w:rsidRDefault="00480D25" w:rsidP="008E72BC">
      <w:pPr>
        <w:rPr>
          <w:sz w:val="28"/>
          <w:szCs w:val="28"/>
        </w:rPr>
      </w:pPr>
      <w:r>
        <w:rPr>
          <w:sz w:val="28"/>
          <w:szCs w:val="28"/>
        </w:rPr>
        <w:t>Project Number</w:t>
      </w:r>
      <w:r w:rsidR="00E7057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653411637"/>
          <w:placeholder>
            <w:docPart w:val="60D3CDE5A11E4441AC764E8205327319"/>
          </w:placeholder>
          <w:showingPlcHdr/>
          <w:text/>
        </w:sdtPr>
        <w:sdtEndPr/>
        <w:sdtContent>
          <w:r w:rsidR="00D165DA">
            <w:rPr>
              <w:sz w:val="28"/>
              <w:szCs w:val="28"/>
            </w:rPr>
            <w:t>__________________________________________________________</w:t>
          </w:r>
        </w:sdtContent>
      </w:sdt>
    </w:p>
    <w:p w:rsidR="00480D25" w:rsidRDefault="00480D25" w:rsidP="008E72BC">
      <w:pPr>
        <w:rPr>
          <w:sz w:val="28"/>
          <w:szCs w:val="28"/>
        </w:rPr>
      </w:pPr>
      <w:r>
        <w:rPr>
          <w:sz w:val="28"/>
          <w:szCs w:val="28"/>
        </w:rPr>
        <w:t xml:space="preserve">Contractors: </w:t>
      </w:r>
      <w:sdt>
        <w:sdtPr>
          <w:rPr>
            <w:sz w:val="28"/>
            <w:szCs w:val="28"/>
          </w:rPr>
          <w:id w:val="1861628471"/>
          <w:placeholder>
            <w:docPart w:val="91AEFABB800A4BAF98F4E5E640271B7F"/>
          </w:placeholder>
          <w:showingPlcHdr/>
          <w:text/>
        </w:sdtPr>
        <w:sdtEndPr/>
        <w:sdtContent>
          <w:r w:rsidR="00D165DA">
            <w:rPr>
              <w:sz w:val="28"/>
              <w:szCs w:val="28"/>
            </w:rPr>
            <w:t>______________________________________________________________</w:t>
          </w:r>
        </w:sdtContent>
      </w:sdt>
    </w:p>
    <w:p w:rsidR="00376151" w:rsidRDefault="00376151" w:rsidP="00376151">
      <w:pPr>
        <w:rPr>
          <w:sz w:val="28"/>
          <w:szCs w:val="28"/>
        </w:rPr>
      </w:pPr>
      <w:r>
        <w:rPr>
          <w:sz w:val="28"/>
          <w:szCs w:val="28"/>
        </w:rPr>
        <w:t xml:space="preserve">Pavement Type: </w:t>
      </w:r>
      <w:sdt>
        <w:sdtPr>
          <w:rPr>
            <w:sz w:val="28"/>
            <w:szCs w:val="28"/>
          </w:rPr>
          <w:id w:val="1470554405"/>
          <w:placeholder>
            <w:docPart w:val="777AE8ED5ECE4D48BF39C2CF7D8A949D"/>
          </w:placeholder>
          <w:showingPlcHdr/>
          <w:text/>
        </w:sdtPr>
        <w:sdtEndPr/>
        <w:sdtContent>
          <w:r w:rsidR="00D165DA">
            <w:rPr>
              <w:sz w:val="28"/>
              <w:szCs w:val="28"/>
            </w:rPr>
            <w:t>____________________________________________________________</w:t>
          </w:r>
        </w:sdtContent>
      </w:sdt>
    </w:p>
    <w:p w:rsidR="008A0A4B" w:rsidRDefault="00376151" w:rsidP="008E72BC">
      <w:pPr>
        <w:rPr>
          <w:sz w:val="28"/>
          <w:szCs w:val="28"/>
        </w:rPr>
      </w:pPr>
      <w:r>
        <w:rPr>
          <w:sz w:val="28"/>
          <w:szCs w:val="28"/>
        </w:rPr>
        <w:t>Acceptance</w:t>
      </w:r>
      <w:r w:rsidR="00AC6461">
        <w:rPr>
          <w:sz w:val="28"/>
          <w:szCs w:val="28"/>
        </w:rPr>
        <w:t xml:space="preserve"> Date: </w:t>
      </w:r>
      <w:sdt>
        <w:sdtPr>
          <w:rPr>
            <w:sz w:val="28"/>
            <w:szCs w:val="28"/>
          </w:rPr>
          <w:id w:val="-1684042522"/>
          <w:placeholder>
            <w:docPart w:val="ED4B71DDEA7C4CD5B14E0D33C9658BBE"/>
          </w:placeholder>
          <w:showingPlcHdr/>
          <w:text/>
        </w:sdtPr>
        <w:sdtEndPr/>
        <w:sdtContent>
          <w:r w:rsidR="007809F5">
            <w:rPr>
              <w:sz w:val="28"/>
              <w:szCs w:val="28"/>
            </w:rPr>
            <w:t>____________________________________________________________</w:t>
          </w:r>
        </w:sdtContent>
      </w:sdt>
    </w:p>
    <w:p w:rsidR="007C6B7C" w:rsidRDefault="007C6B7C" w:rsidP="00142FA5">
      <w:pPr>
        <w:pStyle w:val="Heading1"/>
      </w:pPr>
      <w:r>
        <w:t>Markings on Concrete Pavement:</w:t>
      </w:r>
    </w:p>
    <w:p w:rsidR="007C6B7C" w:rsidRPr="006B47E2" w:rsidRDefault="007C6B7C" w:rsidP="006B47E2">
      <w:pPr>
        <w:pStyle w:val="Heading2"/>
      </w:pPr>
      <w:r w:rsidRPr="006B47E2">
        <w:t>L</w:t>
      </w:r>
      <w:r w:rsidR="00A13E2B" w:rsidRPr="006B47E2">
        <w:t>ongitudinal</w:t>
      </w:r>
      <w:r w:rsidRPr="006B47E2">
        <w:t xml:space="preserve"> Pavement Markings:</w:t>
      </w:r>
    </w:p>
    <w:p w:rsidR="00E66E1B" w:rsidRDefault="007C6B7C" w:rsidP="007C6B7C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674219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Methyl Methacrylate</w:t>
      </w:r>
      <w:r w:rsidR="00E66E1B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1625144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73220" w:rsidRPr="00E86DA1">
        <w:rPr>
          <w:sz w:val="28"/>
          <w:szCs w:val="28"/>
        </w:rPr>
        <w:t xml:space="preserve"> </w:t>
      </w:r>
      <w:r w:rsidR="00873220">
        <w:rPr>
          <w:sz w:val="28"/>
          <w:szCs w:val="28"/>
        </w:rPr>
        <w:t>Patterned Cold Plastic</w:t>
      </w:r>
    </w:p>
    <w:p w:rsidR="007C6B7C" w:rsidRDefault="008C1647" w:rsidP="007C6B7C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2086101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6B7C" w:rsidRPr="00E86DA1">
        <w:rPr>
          <w:sz w:val="28"/>
          <w:szCs w:val="28"/>
        </w:rPr>
        <w:t xml:space="preserve"> </w:t>
      </w:r>
      <w:r w:rsidR="007C6B7C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606036726"/>
          <w:placeholder>
            <w:docPart w:val="5D7D42C388ED423C8F07DA7DCEA3D861"/>
          </w:placeholder>
          <w:showingPlcHdr/>
          <w:text/>
        </w:sdtPr>
        <w:sdtEndPr/>
        <w:sdtContent>
          <w:r w:rsidR="007C6B7C" w:rsidRPr="00E86DA1">
            <w:rPr>
              <w:sz w:val="28"/>
              <w:szCs w:val="28"/>
            </w:rPr>
            <w:t>_________________________</w:t>
          </w:r>
        </w:sdtContent>
      </w:sdt>
      <w:r w:rsidR="007C6B7C">
        <w:rPr>
          <w:sz w:val="28"/>
          <w:szCs w:val="28"/>
        </w:rPr>
        <w:t xml:space="preserve"> </w:t>
      </w:r>
    </w:p>
    <w:p w:rsidR="00A13E2B" w:rsidRPr="00E86DA1" w:rsidRDefault="007C6B7C" w:rsidP="00873220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387872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nnis-Flint </w:t>
      </w:r>
      <w:sdt>
        <w:sdtPr>
          <w:rPr>
            <w:sz w:val="28"/>
            <w:szCs w:val="28"/>
          </w:rPr>
          <w:id w:val="-823427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>3M</w:t>
      </w:r>
      <w:r w:rsidR="00873220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906145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585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 xml:space="preserve">Colorado Paint/Swarco </w:t>
      </w:r>
      <w:sdt>
        <w:sdtPr>
          <w:rPr>
            <w:sz w:val="28"/>
            <w:szCs w:val="28"/>
          </w:rPr>
          <w:id w:val="1984581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>Geveko</w:t>
      </w:r>
    </w:p>
    <w:p w:rsidR="007C6B7C" w:rsidRPr="00E86DA1" w:rsidRDefault="007C6B7C" w:rsidP="007C6B7C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26854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E2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1726757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E2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610873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2077267077"/>
          <w:placeholder>
            <w:docPart w:val="C273678AD2BB44778FD39EBCEBAFB0DE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7C6B7C" w:rsidRDefault="007C6B7C" w:rsidP="007C6B7C"/>
    <w:p w:rsidR="00A13E2B" w:rsidRPr="00A13E2B" w:rsidRDefault="00A13E2B" w:rsidP="006B47E2">
      <w:pPr>
        <w:pStyle w:val="Heading2"/>
      </w:pPr>
      <w:r>
        <w:t>Transverse</w:t>
      </w:r>
      <w:r w:rsidR="007C6B7C">
        <w:t xml:space="preserve"> Pavement Markings:</w:t>
      </w:r>
    </w:p>
    <w:p w:rsidR="00A13E2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084065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atterned Cold Plastic </w:t>
      </w:r>
      <w:sdt>
        <w:sdtPr>
          <w:rPr>
            <w:sz w:val="28"/>
            <w:szCs w:val="28"/>
          </w:rPr>
          <w:id w:val="818464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Preformed Thermoplastic</w:t>
      </w:r>
    </w:p>
    <w:p w:rsidR="00A13E2B" w:rsidRDefault="008C1647" w:rsidP="00A13E2B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1818837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E2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>Methyl Methacrylate</w:t>
      </w:r>
      <w:r w:rsidR="00E66E1B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1739697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E2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148450579"/>
          <w:placeholder>
            <w:docPart w:val="1A88B7D76A7C4462AAD5ABA3A51B5D29"/>
          </w:placeholder>
          <w:showingPlcHdr/>
          <w:text/>
        </w:sdtPr>
        <w:sdtEndPr/>
        <w:sdtContent>
          <w:r w:rsidR="00A13E2B" w:rsidRPr="00E86DA1">
            <w:rPr>
              <w:sz w:val="28"/>
              <w:szCs w:val="28"/>
            </w:rPr>
            <w:t>_________________________</w:t>
          </w:r>
        </w:sdtContent>
      </w:sdt>
      <w:r w:rsidR="00A13E2B">
        <w:rPr>
          <w:sz w:val="28"/>
          <w:szCs w:val="28"/>
        </w:rPr>
        <w:t xml:space="preserve"> </w:t>
      </w:r>
    </w:p>
    <w:p w:rsidR="00A13E2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113173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nnis-Flint </w:t>
      </w:r>
      <w:sdt>
        <w:sdtPr>
          <w:rPr>
            <w:sz w:val="28"/>
            <w:szCs w:val="28"/>
          </w:rPr>
          <w:id w:val="299957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reform </w:t>
      </w:r>
      <w:sdt>
        <w:sdtPr>
          <w:rPr>
            <w:sz w:val="28"/>
            <w:szCs w:val="28"/>
          </w:rPr>
          <w:id w:val="-453256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warco </w:t>
      </w:r>
      <w:sdt>
        <w:sdtPr>
          <w:rPr>
            <w:sz w:val="28"/>
            <w:szCs w:val="28"/>
          </w:rPr>
          <w:id w:val="1742368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E1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3M </w:t>
      </w:r>
      <w:sdt>
        <w:sdtPr>
          <w:rPr>
            <w:sz w:val="28"/>
            <w:szCs w:val="28"/>
          </w:rPr>
          <w:id w:val="1156418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Geveko</w:t>
      </w:r>
    </w:p>
    <w:p w:rsidR="00873220" w:rsidRPr="00E86DA1" w:rsidRDefault="008C1647" w:rsidP="00A13E2B">
      <w:pPr>
        <w:ind w:firstLine="720"/>
        <w:rPr>
          <w:sz w:val="28"/>
          <w:szCs w:val="28"/>
        </w:rPr>
      </w:pPr>
      <w:sdt>
        <w:sdtPr>
          <w:rPr>
            <w:sz w:val="28"/>
            <w:szCs w:val="28"/>
          </w:rPr>
          <w:id w:val="-1203938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E1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73220" w:rsidRPr="00E86DA1">
        <w:rPr>
          <w:sz w:val="28"/>
          <w:szCs w:val="28"/>
        </w:rPr>
        <w:t xml:space="preserve"> </w:t>
      </w:r>
      <w:r w:rsidR="00873220">
        <w:rPr>
          <w:sz w:val="28"/>
          <w:szCs w:val="28"/>
        </w:rPr>
        <w:t>Colorado Paint/Swarco</w:t>
      </w:r>
    </w:p>
    <w:p w:rsidR="00A13E2B" w:rsidRPr="00E86DA1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544492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633788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340283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1926257623"/>
          <w:placeholder>
            <w:docPart w:val="35AAF30BDCF3419C8669EC6C672F3A2A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7C6B7C" w:rsidRDefault="007C6B7C" w:rsidP="007C6B7C"/>
    <w:p w:rsidR="00A13E2B" w:rsidRDefault="00A13E2B" w:rsidP="006B47E2">
      <w:pPr>
        <w:pStyle w:val="Heading2"/>
      </w:pPr>
      <w:r>
        <w:t>Symbol Pavement Markings:</w:t>
      </w:r>
    </w:p>
    <w:p w:rsidR="00A13E2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243306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atterned Cold Plastic </w:t>
      </w:r>
      <w:sdt>
        <w:sdtPr>
          <w:rPr>
            <w:sz w:val="28"/>
            <w:szCs w:val="28"/>
          </w:rPr>
          <w:id w:val="2046637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Preformed Thermoplastic</w:t>
      </w:r>
    </w:p>
    <w:p w:rsidR="00A13E2B" w:rsidRDefault="008C1647" w:rsidP="00A13E2B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592519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A6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 xml:space="preserve">Methyl Methacrylate </w:t>
      </w:r>
      <w:sdt>
        <w:sdtPr>
          <w:rPr>
            <w:sz w:val="28"/>
            <w:szCs w:val="28"/>
          </w:rPr>
          <w:id w:val="-100187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E2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1436250057"/>
          <w:placeholder>
            <w:docPart w:val="8950AB1871E84B90BA9D78B8A9AE14CC"/>
          </w:placeholder>
          <w:showingPlcHdr/>
          <w:text/>
        </w:sdtPr>
        <w:sdtEndPr/>
        <w:sdtContent>
          <w:r w:rsidR="00A13E2B" w:rsidRPr="00E86DA1">
            <w:rPr>
              <w:sz w:val="28"/>
              <w:szCs w:val="28"/>
            </w:rPr>
            <w:t>_________________________</w:t>
          </w:r>
        </w:sdtContent>
      </w:sdt>
      <w:r w:rsidR="00A13E2B">
        <w:rPr>
          <w:sz w:val="28"/>
          <w:szCs w:val="28"/>
        </w:rPr>
        <w:t xml:space="preserve"> </w:t>
      </w:r>
    </w:p>
    <w:p w:rsidR="00A13E2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980236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nnis-Flint </w:t>
      </w:r>
      <w:sdt>
        <w:sdtPr>
          <w:rPr>
            <w:sz w:val="28"/>
            <w:szCs w:val="28"/>
          </w:rPr>
          <w:id w:val="1726101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reform </w:t>
      </w:r>
      <w:sdt>
        <w:sdtPr>
          <w:rPr>
            <w:sz w:val="28"/>
            <w:szCs w:val="28"/>
          </w:rPr>
          <w:id w:val="-1499184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warco </w:t>
      </w:r>
      <w:sdt>
        <w:sdtPr>
          <w:rPr>
            <w:sz w:val="28"/>
            <w:szCs w:val="28"/>
          </w:rPr>
          <w:id w:val="208579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3M </w:t>
      </w:r>
      <w:sdt>
        <w:sdtPr>
          <w:rPr>
            <w:sz w:val="28"/>
            <w:szCs w:val="28"/>
          </w:rPr>
          <w:id w:val="-1994318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Geveko</w:t>
      </w:r>
    </w:p>
    <w:p w:rsidR="00873220" w:rsidRPr="00E86DA1" w:rsidRDefault="008C1647" w:rsidP="00873220">
      <w:pPr>
        <w:ind w:firstLine="720"/>
        <w:rPr>
          <w:sz w:val="28"/>
          <w:szCs w:val="28"/>
        </w:rPr>
      </w:pPr>
      <w:sdt>
        <w:sdtPr>
          <w:rPr>
            <w:sz w:val="28"/>
            <w:szCs w:val="28"/>
          </w:rPr>
          <w:id w:val="-1786803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73220" w:rsidRPr="00E86DA1">
        <w:rPr>
          <w:sz w:val="28"/>
          <w:szCs w:val="28"/>
        </w:rPr>
        <w:t xml:space="preserve"> </w:t>
      </w:r>
      <w:r w:rsidR="00873220">
        <w:rPr>
          <w:sz w:val="28"/>
          <w:szCs w:val="28"/>
        </w:rPr>
        <w:t>Colorado Paint/Swarco</w:t>
      </w:r>
    </w:p>
    <w:p w:rsidR="00927A69" w:rsidRPr="00927A69" w:rsidRDefault="00A13E2B" w:rsidP="00927A69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057858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905913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-900823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672230424"/>
          <w:placeholder>
            <w:docPart w:val="A32F9F3252044098A1FDAE4DF8654C61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8A0A4B" w:rsidRDefault="007C6B7C" w:rsidP="00142FA5">
      <w:pPr>
        <w:pStyle w:val="Heading1"/>
      </w:pPr>
      <w:r>
        <w:t>Markings on Asphalt</w:t>
      </w:r>
      <w:r w:rsidR="00873220">
        <w:t>/UBAS</w:t>
      </w:r>
      <w:r>
        <w:t xml:space="preserve"> Pavement</w:t>
      </w:r>
      <w:r w:rsidR="008A0A4B" w:rsidRPr="00142FA5">
        <w:t>:</w:t>
      </w:r>
    </w:p>
    <w:p w:rsidR="00A13E2B" w:rsidRDefault="00A13E2B" w:rsidP="006B47E2">
      <w:pPr>
        <w:pStyle w:val="Heading2"/>
      </w:pPr>
      <w:r>
        <w:t>Longitudinal Pavement Markings:</w:t>
      </w:r>
    </w:p>
    <w:p w:rsidR="00E66E1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932127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 w:rsidR="00873220">
        <w:rPr>
          <w:sz w:val="28"/>
          <w:szCs w:val="28"/>
        </w:rPr>
        <w:t xml:space="preserve">Thermoplastic </w:t>
      </w:r>
      <w:sdt>
        <w:sdtPr>
          <w:rPr>
            <w:sz w:val="28"/>
            <w:szCs w:val="28"/>
          </w:rPr>
          <w:id w:val="-307103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E1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66E1B" w:rsidRPr="00E86DA1">
        <w:rPr>
          <w:sz w:val="28"/>
          <w:szCs w:val="28"/>
        </w:rPr>
        <w:t xml:space="preserve"> </w:t>
      </w:r>
      <w:r w:rsidR="00E66E1B">
        <w:rPr>
          <w:sz w:val="28"/>
          <w:szCs w:val="28"/>
        </w:rPr>
        <w:t>Integrated Multi-Polymer</w:t>
      </w:r>
    </w:p>
    <w:p w:rsidR="00A13E2B" w:rsidRDefault="008C1647" w:rsidP="00A13E2B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-331377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E1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2045428108"/>
          <w:placeholder>
            <w:docPart w:val="FA94C1E22B34471CB026ACFD89AD54D0"/>
          </w:placeholder>
          <w:showingPlcHdr/>
          <w:text/>
        </w:sdtPr>
        <w:sdtEndPr/>
        <w:sdtContent>
          <w:r w:rsidR="00A13E2B" w:rsidRPr="00E86DA1">
            <w:rPr>
              <w:sz w:val="28"/>
              <w:szCs w:val="28"/>
            </w:rPr>
            <w:t>_________________________</w:t>
          </w:r>
        </w:sdtContent>
      </w:sdt>
      <w:r w:rsidR="00A13E2B">
        <w:rPr>
          <w:sz w:val="28"/>
          <w:szCs w:val="28"/>
        </w:rPr>
        <w:t xml:space="preserve"> </w:t>
      </w:r>
    </w:p>
    <w:p w:rsidR="00873220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145635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nnis-Flint </w:t>
      </w:r>
      <w:sdt>
        <w:sdtPr>
          <w:rPr>
            <w:sz w:val="28"/>
            <w:szCs w:val="28"/>
          </w:rPr>
          <w:id w:val="-1305075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zark Materials </w:t>
      </w:r>
      <w:sdt>
        <w:sdtPr>
          <w:rPr>
            <w:sz w:val="28"/>
            <w:szCs w:val="28"/>
          </w:rPr>
          <w:id w:val="-1905125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otters Ind </w:t>
      </w:r>
      <w:sdt>
        <w:sdtPr>
          <w:rPr>
            <w:sz w:val="28"/>
            <w:szCs w:val="28"/>
          </w:rPr>
          <w:id w:val="-1922476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warco </w:t>
      </w:r>
    </w:p>
    <w:p w:rsidR="00873220" w:rsidRDefault="008C1647" w:rsidP="00A13E2B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798192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73220"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1684242164"/>
          <w:placeholder>
            <w:docPart w:val="94643AE5FC924D15B1BFE39E804581E5"/>
          </w:placeholder>
          <w:showingPlcHdr/>
          <w:text/>
        </w:sdtPr>
        <w:sdtEndPr/>
        <w:sdtContent>
          <w:r w:rsidR="00873220" w:rsidRPr="00E86DA1">
            <w:rPr>
              <w:sz w:val="28"/>
              <w:szCs w:val="28"/>
            </w:rPr>
            <w:t>_________________________</w:t>
          </w:r>
        </w:sdtContent>
      </w:sdt>
      <w:r w:rsidR="00873220" w:rsidRPr="00E86DA1">
        <w:rPr>
          <w:sz w:val="28"/>
          <w:szCs w:val="28"/>
          <w:highlight w:val="lightGray"/>
        </w:rPr>
        <w:t xml:space="preserve"> </w:t>
      </w:r>
    </w:p>
    <w:p w:rsidR="00A13E2B" w:rsidRPr="00E86DA1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91574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513301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-994646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179501251"/>
          <w:placeholder>
            <w:docPart w:val="6DEF2D865BE94303966BC0EC3488F156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A13E2B" w:rsidRDefault="00A13E2B" w:rsidP="00A13E2B"/>
    <w:p w:rsidR="00A13E2B" w:rsidRPr="00A13E2B" w:rsidRDefault="00A13E2B" w:rsidP="006B47E2">
      <w:pPr>
        <w:pStyle w:val="Heading2"/>
      </w:pPr>
      <w:r>
        <w:lastRenderedPageBreak/>
        <w:t>Transverse Pavement Markings:</w:t>
      </w:r>
    </w:p>
    <w:p w:rsidR="00A13E2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78705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 w:rsidR="00E0360E">
        <w:rPr>
          <w:sz w:val="28"/>
          <w:szCs w:val="28"/>
        </w:rPr>
        <w:t>Thermop</w:t>
      </w:r>
      <w:r>
        <w:rPr>
          <w:sz w:val="28"/>
          <w:szCs w:val="28"/>
        </w:rPr>
        <w:t xml:space="preserve">lastic </w:t>
      </w:r>
      <w:sdt>
        <w:sdtPr>
          <w:rPr>
            <w:sz w:val="28"/>
            <w:szCs w:val="28"/>
          </w:rPr>
          <w:id w:val="-518233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Preformed Thermoplastic</w:t>
      </w:r>
    </w:p>
    <w:p w:rsidR="00A13E2B" w:rsidRDefault="008C1647" w:rsidP="00A13E2B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-956565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E1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66E1B" w:rsidRPr="00E86DA1">
        <w:rPr>
          <w:sz w:val="28"/>
          <w:szCs w:val="28"/>
        </w:rPr>
        <w:t xml:space="preserve"> </w:t>
      </w:r>
      <w:r w:rsidR="00E66E1B">
        <w:rPr>
          <w:sz w:val="28"/>
          <w:szCs w:val="28"/>
        </w:rPr>
        <w:t xml:space="preserve">Integrated Multi-Polymer </w:t>
      </w:r>
      <w:sdt>
        <w:sdtPr>
          <w:rPr>
            <w:sz w:val="28"/>
            <w:szCs w:val="28"/>
          </w:rPr>
          <w:id w:val="-1999870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E2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13E2B" w:rsidRPr="00E86DA1">
        <w:rPr>
          <w:sz w:val="28"/>
          <w:szCs w:val="28"/>
        </w:rPr>
        <w:t xml:space="preserve"> </w:t>
      </w:r>
      <w:r w:rsidR="00A13E2B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825508887"/>
          <w:placeholder>
            <w:docPart w:val="AE78264375FC4B82B1D8CE1B29798F61"/>
          </w:placeholder>
          <w:showingPlcHdr/>
          <w:text/>
        </w:sdtPr>
        <w:sdtEndPr/>
        <w:sdtContent>
          <w:r w:rsidR="00A13E2B" w:rsidRPr="00E86DA1">
            <w:rPr>
              <w:sz w:val="28"/>
              <w:szCs w:val="28"/>
            </w:rPr>
            <w:t>_________________________</w:t>
          </w:r>
        </w:sdtContent>
      </w:sdt>
      <w:r w:rsidR="00A13E2B">
        <w:rPr>
          <w:sz w:val="28"/>
          <w:szCs w:val="28"/>
        </w:rPr>
        <w:t xml:space="preserve"> </w:t>
      </w:r>
    </w:p>
    <w:p w:rsidR="00E0360E" w:rsidRDefault="00E0360E" w:rsidP="00E0360E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507016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nnis-Flint </w:t>
      </w:r>
      <w:sdt>
        <w:sdtPr>
          <w:rPr>
            <w:sz w:val="28"/>
            <w:szCs w:val="28"/>
          </w:rPr>
          <w:id w:val="-1856101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zark Materials </w:t>
      </w:r>
      <w:sdt>
        <w:sdtPr>
          <w:rPr>
            <w:sz w:val="28"/>
            <w:szCs w:val="28"/>
          </w:rPr>
          <w:id w:val="-1155905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otters Ind </w:t>
      </w:r>
      <w:sdt>
        <w:sdtPr>
          <w:rPr>
            <w:sz w:val="28"/>
            <w:szCs w:val="28"/>
          </w:rPr>
          <w:id w:val="-1039432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warco </w:t>
      </w:r>
    </w:p>
    <w:p w:rsidR="00E0360E" w:rsidRDefault="008C1647" w:rsidP="00E0360E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1564608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60E"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0360E"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1147822384"/>
          <w:placeholder>
            <w:docPart w:val="B07F236F60DC475B8B01BA280C84041E"/>
          </w:placeholder>
          <w:showingPlcHdr/>
          <w:text/>
        </w:sdtPr>
        <w:sdtEndPr/>
        <w:sdtContent>
          <w:r w:rsidR="00E0360E" w:rsidRPr="00E86DA1">
            <w:rPr>
              <w:sz w:val="28"/>
              <w:szCs w:val="28"/>
            </w:rPr>
            <w:t>_________________________</w:t>
          </w:r>
        </w:sdtContent>
      </w:sdt>
      <w:r w:rsidR="00E0360E" w:rsidRPr="00E86DA1">
        <w:rPr>
          <w:sz w:val="28"/>
          <w:szCs w:val="28"/>
          <w:highlight w:val="lightGray"/>
        </w:rPr>
        <w:t xml:space="preserve"> </w:t>
      </w:r>
    </w:p>
    <w:p w:rsidR="00A13E2B" w:rsidRPr="00E86DA1" w:rsidRDefault="00A13E2B" w:rsidP="00E0360E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248974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256340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1106313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1195312528"/>
          <w:placeholder>
            <w:docPart w:val="EFCACE2D796F4E9CB4C9B2E28D4CCA15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366356" w:rsidRDefault="00366356" w:rsidP="008E72BC">
      <w:pPr>
        <w:rPr>
          <w:sz w:val="26"/>
          <w:szCs w:val="26"/>
        </w:rPr>
      </w:pPr>
    </w:p>
    <w:p w:rsidR="00A13E2B" w:rsidRDefault="00A13E2B" w:rsidP="006B47E2">
      <w:pPr>
        <w:pStyle w:val="Heading2"/>
      </w:pPr>
      <w:r>
        <w:t>Symbol Pavement Markings:</w:t>
      </w:r>
    </w:p>
    <w:p w:rsidR="00A13E2B" w:rsidRDefault="00A13E2B" w:rsidP="00A13E2B">
      <w:pPr>
        <w:ind w:firstLine="720"/>
        <w:rPr>
          <w:sz w:val="28"/>
          <w:szCs w:val="28"/>
          <w:highlight w:val="lightGray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2081171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Preformed Thermoplastic</w:t>
      </w:r>
      <w:r w:rsidR="00927A69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-522323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26645677"/>
          <w:placeholder>
            <w:docPart w:val="FB3E01A45F324827B5FA1FAC72AC7698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  <w:r>
        <w:rPr>
          <w:sz w:val="28"/>
          <w:szCs w:val="28"/>
        </w:rPr>
        <w:t xml:space="preserve"> </w:t>
      </w:r>
    </w:p>
    <w:p w:rsidR="00A13E2B" w:rsidRPr="00E86DA1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689522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nnis-Flint </w:t>
      </w:r>
      <w:sdt>
        <w:sdtPr>
          <w:rPr>
            <w:sz w:val="28"/>
            <w:szCs w:val="28"/>
          </w:rPr>
          <w:id w:val="780529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reform </w:t>
      </w:r>
      <w:sdt>
        <w:sdtPr>
          <w:rPr>
            <w:sz w:val="28"/>
            <w:szCs w:val="28"/>
          </w:rPr>
          <w:id w:val="1109312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warco </w:t>
      </w:r>
      <w:sdt>
        <w:sdtPr>
          <w:rPr>
            <w:sz w:val="28"/>
            <w:szCs w:val="28"/>
          </w:rPr>
          <w:id w:val="-151607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A6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Geveko</w:t>
      </w:r>
    </w:p>
    <w:p w:rsidR="00A13E2B" w:rsidRDefault="00A13E2B" w:rsidP="00A13E2B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77909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1490630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-5732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154228521"/>
          <w:placeholder>
            <w:docPart w:val="AB95A81E421245D09BC80E202F29CF1A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873220" w:rsidRDefault="00873220" w:rsidP="00A13E2B">
      <w:pPr>
        <w:ind w:firstLine="720"/>
        <w:rPr>
          <w:sz w:val="26"/>
          <w:szCs w:val="26"/>
        </w:rPr>
      </w:pPr>
    </w:p>
    <w:p w:rsidR="00873220" w:rsidRDefault="00873220" w:rsidP="00873220">
      <w:pPr>
        <w:pStyle w:val="Heading1"/>
      </w:pPr>
      <w:r>
        <w:t>Markings on Chip Seal Pavement</w:t>
      </w:r>
      <w:r w:rsidRPr="00142FA5">
        <w:t>:</w:t>
      </w:r>
    </w:p>
    <w:p w:rsidR="00873220" w:rsidRDefault="00873220" w:rsidP="006B47E2">
      <w:pPr>
        <w:pStyle w:val="Heading2"/>
      </w:pPr>
      <w:r>
        <w:t>Longitudinal Pavement Markings:</w:t>
      </w:r>
    </w:p>
    <w:p w:rsidR="00873220" w:rsidRDefault="00873220" w:rsidP="00873220">
      <w:pPr>
        <w:ind w:firstLine="720"/>
        <w:rPr>
          <w:sz w:val="28"/>
          <w:szCs w:val="28"/>
          <w:highlight w:val="lightGray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693805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Urethane Acrylate </w:t>
      </w:r>
      <w:sdt>
        <w:sdtPr>
          <w:rPr>
            <w:sz w:val="28"/>
            <w:szCs w:val="28"/>
          </w:rPr>
          <w:id w:val="-1623918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1871363682"/>
          <w:placeholder>
            <w:docPart w:val="7252E1FB716E4BA1AD840C0D0E02E833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  <w:r>
        <w:rPr>
          <w:sz w:val="28"/>
          <w:szCs w:val="28"/>
        </w:rPr>
        <w:t xml:space="preserve"> </w:t>
      </w:r>
    </w:p>
    <w:p w:rsidR="00873220" w:rsidRPr="00E86DA1" w:rsidRDefault="00873220" w:rsidP="00873220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644507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olorado Paint/Swarco </w:t>
      </w:r>
      <w:sdt>
        <w:sdtPr>
          <w:rPr>
            <w:sz w:val="28"/>
            <w:szCs w:val="28"/>
          </w:rPr>
          <w:id w:val="686484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 w:rsidR="00927A69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2001337821"/>
          <w:placeholder>
            <w:docPart w:val="2F6A2A908B07450BA2A599800FC8E30B"/>
          </w:placeholder>
          <w:showingPlcHdr/>
          <w:text/>
        </w:sdtPr>
        <w:sdtEndPr/>
        <w:sdtContent>
          <w:r w:rsidR="00927A69" w:rsidRPr="00E86DA1">
            <w:rPr>
              <w:sz w:val="28"/>
              <w:szCs w:val="28"/>
            </w:rPr>
            <w:t>_________________________</w:t>
          </w:r>
        </w:sdtContent>
      </w:sdt>
    </w:p>
    <w:p w:rsidR="00873220" w:rsidRPr="00E86DA1" w:rsidRDefault="00873220" w:rsidP="00873220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495924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1293744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-613370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1979027976"/>
          <w:placeholder>
            <w:docPart w:val="29E0A6091D74449DB5A2E1E41EC8FE00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873220" w:rsidRDefault="00873220" w:rsidP="00873220"/>
    <w:p w:rsidR="00873220" w:rsidRPr="00A13E2B" w:rsidRDefault="00873220" w:rsidP="006B47E2">
      <w:pPr>
        <w:pStyle w:val="Heading2"/>
      </w:pPr>
      <w:r>
        <w:t>Transverse Pavement Markings:</w:t>
      </w:r>
    </w:p>
    <w:p w:rsidR="00873220" w:rsidRDefault="00873220" w:rsidP="00873220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1401363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atterned Cold Plastic </w:t>
      </w:r>
      <w:sdt>
        <w:sdtPr>
          <w:rPr>
            <w:sz w:val="28"/>
            <w:szCs w:val="28"/>
          </w:rPr>
          <w:id w:val="-193003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 w:rsidR="00927A69">
        <w:rPr>
          <w:sz w:val="28"/>
          <w:szCs w:val="28"/>
        </w:rPr>
        <w:t>Urethane Acrylate</w:t>
      </w:r>
    </w:p>
    <w:p w:rsidR="00873220" w:rsidRDefault="008C1647" w:rsidP="00873220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-2026010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2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73220" w:rsidRPr="00E86DA1">
        <w:rPr>
          <w:sz w:val="28"/>
          <w:szCs w:val="28"/>
        </w:rPr>
        <w:t xml:space="preserve"> </w:t>
      </w:r>
      <w:r w:rsidR="00873220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915906896"/>
          <w:placeholder>
            <w:docPart w:val="0A0AE1CF7F794D3B812DA759AC2AA5FF"/>
          </w:placeholder>
          <w:showingPlcHdr/>
          <w:text/>
        </w:sdtPr>
        <w:sdtEndPr/>
        <w:sdtContent>
          <w:r w:rsidR="00873220" w:rsidRPr="00E86DA1">
            <w:rPr>
              <w:sz w:val="28"/>
              <w:szCs w:val="28"/>
            </w:rPr>
            <w:t>_________________________</w:t>
          </w:r>
        </w:sdtContent>
      </w:sdt>
      <w:r w:rsidR="00873220">
        <w:rPr>
          <w:sz w:val="28"/>
          <w:szCs w:val="28"/>
        </w:rPr>
        <w:t xml:space="preserve"> </w:t>
      </w:r>
    </w:p>
    <w:p w:rsidR="00873220" w:rsidRPr="00E86DA1" w:rsidRDefault="00873220" w:rsidP="00873220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224639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 w:rsidR="00927A69">
        <w:rPr>
          <w:sz w:val="28"/>
          <w:szCs w:val="28"/>
        </w:rPr>
        <w:t>Colorado Paint/</w:t>
      </w:r>
      <w:r>
        <w:rPr>
          <w:sz w:val="28"/>
          <w:szCs w:val="28"/>
        </w:rPr>
        <w:t xml:space="preserve">Swarco </w:t>
      </w:r>
      <w:sdt>
        <w:sdtPr>
          <w:rPr>
            <w:sz w:val="28"/>
            <w:szCs w:val="28"/>
          </w:rPr>
          <w:id w:val="73409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3M </w:t>
      </w:r>
    </w:p>
    <w:p w:rsidR="00873220" w:rsidRPr="00E86DA1" w:rsidRDefault="00873220" w:rsidP="00873220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1981649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1113362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1062056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202554201"/>
          <w:placeholder>
            <w:docPart w:val="6FC3DBEEA1C141BDBECA5B1F1E7D1C83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p w:rsidR="00873220" w:rsidRDefault="00873220" w:rsidP="00873220">
      <w:pPr>
        <w:rPr>
          <w:sz w:val="26"/>
          <w:szCs w:val="26"/>
        </w:rPr>
      </w:pPr>
    </w:p>
    <w:p w:rsidR="00873220" w:rsidRDefault="00873220" w:rsidP="006B47E2">
      <w:pPr>
        <w:pStyle w:val="Heading2"/>
      </w:pPr>
      <w:r>
        <w:t>Symbol Pavement Markings:</w:t>
      </w:r>
    </w:p>
    <w:p w:rsidR="00927A69" w:rsidRDefault="00927A69" w:rsidP="00927A69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</w:t>
      </w:r>
      <w:r>
        <w:rPr>
          <w:sz w:val="28"/>
          <w:szCs w:val="28"/>
          <w:highlight w:val="lightGray"/>
        </w:rPr>
        <w:t>terial Type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247650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atterned Cold Plastic </w:t>
      </w:r>
      <w:sdt>
        <w:sdtPr>
          <w:rPr>
            <w:sz w:val="28"/>
            <w:szCs w:val="28"/>
          </w:rPr>
          <w:id w:val="24836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>Urethane Acrylate</w:t>
      </w:r>
    </w:p>
    <w:p w:rsidR="00927A69" w:rsidRDefault="008C1647" w:rsidP="00927A69">
      <w:pPr>
        <w:ind w:firstLine="720"/>
        <w:rPr>
          <w:sz w:val="28"/>
          <w:szCs w:val="28"/>
          <w:highlight w:val="lightGray"/>
        </w:rPr>
      </w:pPr>
      <w:sdt>
        <w:sdtPr>
          <w:rPr>
            <w:sz w:val="28"/>
            <w:szCs w:val="28"/>
          </w:rPr>
          <w:id w:val="-287742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A6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927A69" w:rsidRPr="00E86DA1">
        <w:rPr>
          <w:sz w:val="28"/>
          <w:szCs w:val="28"/>
        </w:rPr>
        <w:t xml:space="preserve"> </w:t>
      </w:r>
      <w:r w:rsidR="00927A69">
        <w:rPr>
          <w:sz w:val="28"/>
          <w:szCs w:val="28"/>
        </w:rPr>
        <w:t xml:space="preserve">Other </w:t>
      </w:r>
      <w:sdt>
        <w:sdtPr>
          <w:rPr>
            <w:sz w:val="28"/>
            <w:szCs w:val="28"/>
          </w:rPr>
          <w:id w:val="-975068200"/>
          <w:placeholder>
            <w:docPart w:val="0C3FF83826D54A9DACAAE42F782822D5"/>
          </w:placeholder>
          <w:showingPlcHdr/>
          <w:text/>
        </w:sdtPr>
        <w:sdtEndPr/>
        <w:sdtContent>
          <w:r w:rsidR="00927A69" w:rsidRPr="00E86DA1">
            <w:rPr>
              <w:sz w:val="28"/>
              <w:szCs w:val="28"/>
            </w:rPr>
            <w:t>_________________________</w:t>
          </w:r>
        </w:sdtContent>
      </w:sdt>
      <w:r w:rsidR="00927A69">
        <w:rPr>
          <w:sz w:val="28"/>
          <w:szCs w:val="28"/>
        </w:rPr>
        <w:t xml:space="preserve"> </w:t>
      </w:r>
    </w:p>
    <w:p w:rsidR="00927A69" w:rsidRPr="00E86DA1" w:rsidRDefault="00927A69" w:rsidP="00927A69">
      <w:pPr>
        <w:ind w:firstLine="720"/>
        <w:rPr>
          <w:sz w:val="28"/>
          <w:szCs w:val="28"/>
        </w:rPr>
      </w:pPr>
      <w:r w:rsidRPr="00E86DA1">
        <w:rPr>
          <w:sz w:val="28"/>
          <w:szCs w:val="28"/>
          <w:highlight w:val="lightGray"/>
        </w:rPr>
        <w:t>Manufacture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358969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olorado Paint/Swarco </w:t>
      </w:r>
      <w:sdt>
        <w:sdtPr>
          <w:rPr>
            <w:sz w:val="28"/>
            <w:szCs w:val="28"/>
          </w:rPr>
          <w:id w:val="1950272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3M </w:t>
      </w:r>
    </w:p>
    <w:p w:rsidR="00873220" w:rsidRPr="00E86DA1" w:rsidRDefault="00927A69" w:rsidP="00927A69">
      <w:pPr>
        <w:ind w:firstLine="720"/>
        <w:rPr>
          <w:sz w:val="26"/>
          <w:szCs w:val="26"/>
        </w:rPr>
      </w:pPr>
      <w:r w:rsidRPr="00E86DA1">
        <w:rPr>
          <w:sz w:val="28"/>
          <w:szCs w:val="28"/>
          <w:highlight w:val="lightGray"/>
        </w:rPr>
        <w:t>Marking Color</w:t>
      </w:r>
      <w:r w:rsidRPr="00E86DA1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id w:val="-971666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White </w:t>
      </w:r>
      <w:sdt>
        <w:sdtPr>
          <w:rPr>
            <w:sz w:val="28"/>
            <w:szCs w:val="28"/>
          </w:rPr>
          <w:id w:val="-1604651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Yellow </w:t>
      </w:r>
      <w:sdt>
        <w:sdtPr>
          <w:rPr>
            <w:sz w:val="28"/>
            <w:szCs w:val="28"/>
          </w:rPr>
          <w:id w:val="-1176952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86DA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E86DA1">
        <w:rPr>
          <w:sz w:val="28"/>
          <w:szCs w:val="28"/>
        </w:rPr>
        <w:t xml:space="preserve"> Other  </w:t>
      </w:r>
      <w:sdt>
        <w:sdtPr>
          <w:rPr>
            <w:sz w:val="28"/>
            <w:szCs w:val="28"/>
          </w:rPr>
          <w:id w:val="-1379472414"/>
          <w:placeholder>
            <w:docPart w:val="46D5FE260E354BBDA0F1A55FCD53A05B"/>
          </w:placeholder>
          <w:showingPlcHdr/>
          <w:text/>
        </w:sdtPr>
        <w:sdtEndPr/>
        <w:sdtContent>
          <w:r w:rsidRPr="00E86DA1">
            <w:rPr>
              <w:sz w:val="28"/>
              <w:szCs w:val="28"/>
            </w:rPr>
            <w:t>_________________________</w:t>
          </w:r>
        </w:sdtContent>
      </w:sdt>
    </w:p>
    <w:sectPr w:rsidR="00873220" w:rsidRPr="00E86DA1" w:rsidSect="00927A69">
      <w:headerReference w:type="even" r:id="rId7"/>
      <w:headerReference w:type="default" r:id="rId8"/>
      <w:footerReference w:type="default" r:id="rId9"/>
      <w:pgSz w:w="12240" w:h="15840" w:code="1"/>
      <w:pgMar w:top="16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6151" w:rsidRDefault="00376151">
      <w:r>
        <w:separator/>
      </w:r>
    </w:p>
  </w:endnote>
  <w:endnote w:type="continuationSeparator" w:id="0">
    <w:p w:rsidR="00376151" w:rsidRDefault="00376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6151" w:rsidRDefault="00E86DA1" w:rsidP="00480D25">
    <w:pPr>
      <w:pStyle w:val="Footer"/>
      <w:tabs>
        <w:tab w:val="clear" w:pos="4320"/>
        <w:tab w:val="clear" w:pos="8640"/>
        <w:tab w:val="center" w:pos="4680"/>
        <w:tab w:val="right" w:pos="10800"/>
      </w:tabs>
    </w:pPr>
    <w:r>
      <w:t>Pavement Marking</w:t>
    </w:r>
    <w:r w:rsidR="00376151">
      <w:t xml:space="preserve"> Project Data Sheet</w:t>
    </w:r>
    <w:r w:rsidR="00376151">
      <w:tab/>
    </w:r>
    <w:r w:rsidR="00376151">
      <w:tab/>
      <w:t xml:space="preserve">Page </w:t>
    </w:r>
    <w:r w:rsidR="00376151">
      <w:fldChar w:fldCharType="begin"/>
    </w:r>
    <w:r w:rsidR="00376151">
      <w:instrText xml:space="preserve"> PAGE  \* Arabic  \* MERGEFORMAT </w:instrText>
    </w:r>
    <w:r w:rsidR="00376151">
      <w:fldChar w:fldCharType="separate"/>
    </w:r>
    <w:r w:rsidR="008C1647">
      <w:rPr>
        <w:noProof/>
      </w:rPr>
      <w:t>2</w:t>
    </w:r>
    <w:r w:rsidR="00376151">
      <w:fldChar w:fldCharType="end"/>
    </w:r>
    <w:r w:rsidR="00376151">
      <w:t xml:space="preserve"> of </w:t>
    </w:r>
    <w:r w:rsidR="008C1647">
      <w:fldChar w:fldCharType="begin"/>
    </w:r>
    <w:r w:rsidR="008C1647">
      <w:instrText xml:space="preserve"> NUMPAGES  \* Arabic  \* MERGEFORMAT </w:instrText>
    </w:r>
    <w:r w:rsidR="008C1647">
      <w:fldChar w:fldCharType="separate"/>
    </w:r>
    <w:r w:rsidR="008C1647">
      <w:rPr>
        <w:noProof/>
      </w:rPr>
      <w:t>2</w:t>
    </w:r>
    <w:r w:rsidR="008C164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6151" w:rsidRDefault="00376151">
      <w:r>
        <w:separator/>
      </w:r>
    </w:p>
  </w:footnote>
  <w:footnote w:type="continuationSeparator" w:id="0">
    <w:p w:rsidR="00376151" w:rsidRDefault="00376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6151" w:rsidRDefault="00376151" w:rsidP="00A52A1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  <w:p w:rsidR="00376151" w:rsidRDefault="00376151" w:rsidP="00A52A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6151" w:rsidRDefault="00376151" w:rsidP="00A52A1E">
    <w:pPr>
      <w:pStyle w:val="Header"/>
      <w:ind w:right="360"/>
    </w:pPr>
    <w:r>
      <w:t xml:space="preserve">Rev. </w:t>
    </w:r>
    <w:r w:rsidR="00E66E1B">
      <w:t>5</w:t>
    </w:r>
    <w:r>
      <w:t>/</w:t>
    </w:r>
    <w:r w:rsidR="00E66E1B">
      <w:t>6</w:t>
    </w:r>
    <w:r>
      <w:t>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NzO1NDE2MDczNzFT0lEKTi0uzszPAykwrAUAbRBgCiwAAAA="/>
  </w:docVars>
  <w:rsids>
    <w:rsidRoot w:val="004B4EDC"/>
    <w:rsid w:val="0001412C"/>
    <w:rsid w:val="00020515"/>
    <w:rsid w:val="00020658"/>
    <w:rsid w:val="0003181F"/>
    <w:rsid w:val="00042AE3"/>
    <w:rsid w:val="000518BC"/>
    <w:rsid w:val="000548E5"/>
    <w:rsid w:val="00062177"/>
    <w:rsid w:val="0009052D"/>
    <w:rsid w:val="00097635"/>
    <w:rsid w:val="000B65F6"/>
    <w:rsid w:val="000B6986"/>
    <w:rsid w:val="000D2280"/>
    <w:rsid w:val="000E02EA"/>
    <w:rsid w:val="00112216"/>
    <w:rsid w:val="00123AEC"/>
    <w:rsid w:val="00133B41"/>
    <w:rsid w:val="00140E46"/>
    <w:rsid w:val="00142FA5"/>
    <w:rsid w:val="00151AD3"/>
    <w:rsid w:val="00163554"/>
    <w:rsid w:val="00177AB0"/>
    <w:rsid w:val="001A5C9F"/>
    <w:rsid w:val="001B0B8A"/>
    <w:rsid w:val="001D0414"/>
    <w:rsid w:val="001D564D"/>
    <w:rsid w:val="001F17AE"/>
    <w:rsid w:val="001F19EF"/>
    <w:rsid w:val="001F68C9"/>
    <w:rsid w:val="00204D24"/>
    <w:rsid w:val="00206725"/>
    <w:rsid w:val="00207FC9"/>
    <w:rsid w:val="00224153"/>
    <w:rsid w:val="00236EF4"/>
    <w:rsid w:val="00260534"/>
    <w:rsid w:val="00261BE9"/>
    <w:rsid w:val="002819B9"/>
    <w:rsid w:val="002820CB"/>
    <w:rsid w:val="00284BA8"/>
    <w:rsid w:val="002850CA"/>
    <w:rsid w:val="002903B1"/>
    <w:rsid w:val="00293FAB"/>
    <w:rsid w:val="002963F8"/>
    <w:rsid w:val="002978C1"/>
    <w:rsid w:val="002A5023"/>
    <w:rsid w:val="002C07EA"/>
    <w:rsid w:val="002D1808"/>
    <w:rsid w:val="002D1997"/>
    <w:rsid w:val="002D1AD2"/>
    <w:rsid w:val="002D5467"/>
    <w:rsid w:val="002E0C02"/>
    <w:rsid w:val="002E116B"/>
    <w:rsid w:val="002E7993"/>
    <w:rsid w:val="00304523"/>
    <w:rsid w:val="00321EED"/>
    <w:rsid w:val="003328FF"/>
    <w:rsid w:val="00332E1F"/>
    <w:rsid w:val="00341DF9"/>
    <w:rsid w:val="00355BD0"/>
    <w:rsid w:val="00361213"/>
    <w:rsid w:val="00366356"/>
    <w:rsid w:val="00374322"/>
    <w:rsid w:val="00376151"/>
    <w:rsid w:val="003A3B4A"/>
    <w:rsid w:val="003A4C13"/>
    <w:rsid w:val="003B0E8B"/>
    <w:rsid w:val="003D3957"/>
    <w:rsid w:val="003D66CB"/>
    <w:rsid w:val="003F25A3"/>
    <w:rsid w:val="003F647F"/>
    <w:rsid w:val="004435C5"/>
    <w:rsid w:val="00450A0A"/>
    <w:rsid w:val="00460450"/>
    <w:rsid w:val="00461227"/>
    <w:rsid w:val="00461715"/>
    <w:rsid w:val="00463252"/>
    <w:rsid w:val="0046576B"/>
    <w:rsid w:val="00480D25"/>
    <w:rsid w:val="004B1984"/>
    <w:rsid w:val="004B4EDC"/>
    <w:rsid w:val="004B5A4C"/>
    <w:rsid w:val="004D6AA4"/>
    <w:rsid w:val="004E039D"/>
    <w:rsid w:val="00527E8A"/>
    <w:rsid w:val="0053104C"/>
    <w:rsid w:val="005346C9"/>
    <w:rsid w:val="00585ED9"/>
    <w:rsid w:val="005B276C"/>
    <w:rsid w:val="005B41E1"/>
    <w:rsid w:val="005C23B5"/>
    <w:rsid w:val="005D28A7"/>
    <w:rsid w:val="00602FFD"/>
    <w:rsid w:val="00606A8F"/>
    <w:rsid w:val="00620C6C"/>
    <w:rsid w:val="00623836"/>
    <w:rsid w:val="00627272"/>
    <w:rsid w:val="006373F8"/>
    <w:rsid w:val="006745DD"/>
    <w:rsid w:val="00675851"/>
    <w:rsid w:val="00681AC3"/>
    <w:rsid w:val="006A0322"/>
    <w:rsid w:val="006A6C1B"/>
    <w:rsid w:val="006B211F"/>
    <w:rsid w:val="006B43E5"/>
    <w:rsid w:val="006B47E2"/>
    <w:rsid w:val="006C5A61"/>
    <w:rsid w:val="006C6571"/>
    <w:rsid w:val="006D115A"/>
    <w:rsid w:val="006E21F4"/>
    <w:rsid w:val="006F6FAD"/>
    <w:rsid w:val="00704921"/>
    <w:rsid w:val="00714585"/>
    <w:rsid w:val="00720209"/>
    <w:rsid w:val="00726059"/>
    <w:rsid w:val="00727D7A"/>
    <w:rsid w:val="007300F3"/>
    <w:rsid w:val="00730660"/>
    <w:rsid w:val="0077126E"/>
    <w:rsid w:val="007809F5"/>
    <w:rsid w:val="007C0C10"/>
    <w:rsid w:val="007C411F"/>
    <w:rsid w:val="007C6B7C"/>
    <w:rsid w:val="007C7D15"/>
    <w:rsid w:val="007D3D65"/>
    <w:rsid w:val="007E0312"/>
    <w:rsid w:val="007E4CB3"/>
    <w:rsid w:val="00820AA8"/>
    <w:rsid w:val="00820B2C"/>
    <w:rsid w:val="00822FF8"/>
    <w:rsid w:val="00850982"/>
    <w:rsid w:val="00871628"/>
    <w:rsid w:val="00873220"/>
    <w:rsid w:val="008757CF"/>
    <w:rsid w:val="0088532A"/>
    <w:rsid w:val="00885DBF"/>
    <w:rsid w:val="00890A03"/>
    <w:rsid w:val="00896073"/>
    <w:rsid w:val="008A0A4B"/>
    <w:rsid w:val="008C1647"/>
    <w:rsid w:val="008D6490"/>
    <w:rsid w:val="008E72BC"/>
    <w:rsid w:val="00911D59"/>
    <w:rsid w:val="00913C81"/>
    <w:rsid w:val="00927A69"/>
    <w:rsid w:val="0094155D"/>
    <w:rsid w:val="0097189E"/>
    <w:rsid w:val="00986E34"/>
    <w:rsid w:val="009B66F5"/>
    <w:rsid w:val="009C63D6"/>
    <w:rsid w:val="009C6976"/>
    <w:rsid w:val="009D118F"/>
    <w:rsid w:val="009D51FD"/>
    <w:rsid w:val="009E50C7"/>
    <w:rsid w:val="009E75DE"/>
    <w:rsid w:val="009F4F2D"/>
    <w:rsid w:val="00A0419C"/>
    <w:rsid w:val="00A13076"/>
    <w:rsid w:val="00A13E2B"/>
    <w:rsid w:val="00A2174C"/>
    <w:rsid w:val="00A33177"/>
    <w:rsid w:val="00A52A1E"/>
    <w:rsid w:val="00AB0068"/>
    <w:rsid w:val="00AB2A06"/>
    <w:rsid w:val="00AC6461"/>
    <w:rsid w:val="00AC697E"/>
    <w:rsid w:val="00AD4E34"/>
    <w:rsid w:val="00AD5A39"/>
    <w:rsid w:val="00AF5785"/>
    <w:rsid w:val="00AF7325"/>
    <w:rsid w:val="00B06085"/>
    <w:rsid w:val="00B22B57"/>
    <w:rsid w:val="00B47161"/>
    <w:rsid w:val="00B50A72"/>
    <w:rsid w:val="00B56483"/>
    <w:rsid w:val="00B6286B"/>
    <w:rsid w:val="00B75DA1"/>
    <w:rsid w:val="00BA3C7D"/>
    <w:rsid w:val="00BA4094"/>
    <w:rsid w:val="00BC0F50"/>
    <w:rsid w:val="00BD4207"/>
    <w:rsid w:val="00C04497"/>
    <w:rsid w:val="00C5186F"/>
    <w:rsid w:val="00C70E6F"/>
    <w:rsid w:val="00C85ABB"/>
    <w:rsid w:val="00C9377A"/>
    <w:rsid w:val="00C94582"/>
    <w:rsid w:val="00C9672D"/>
    <w:rsid w:val="00CB23CB"/>
    <w:rsid w:val="00CC2C66"/>
    <w:rsid w:val="00CD2976"/>
    <w:rsid w:val="00CE1B32"/>
    <w:rsid w:val="00CE2208"/>
    <w:rsid w:val="00CF56D1"/>
    <w:rsid w:val="00D053AB"/>
    <w:rsid w:val="00D10140"/>
    <w:rsid w:val="00D165DA"/>
    <w:rsid w:val="00D16F27"/>
    <w:rsid w:val="00D25E3B"/>
    <w:rsid w:val="00D43E5C"/>
    <w:rsid w:val="00D65867"/>
    <w:rsid w:val="00D70A3B"/>
    <w:rsid w:val="00D84402"/>
    <w:rsid w:val="00DA4F94"/>
    <w:rsid w:val="00DB7663"/>
    <w:rsid w:val="00DE0AE8"/>
    <w:rsid w:val="00DF4B09"/>
    <w:rsid w:val="00E0360E"/>
    <w:rsid w:val="00E03B79"/>
    <w:rsid w:val="00E04D48"/>
    <w:rsid w:val="00E07F44"/>
    <w:rsid w:val="00E156B8"/>
    <w:rsid w:val="00E4124C"/>
    <w:rsid w:val="00E46EDB"/>
    <w:rsid w:val="00E66E1B"/>
    <w:rsid w:val="00E70571"/>
    <w:rsid w:val="00E70716"/>
    <w:rsid w:val="00E8455D"/>
    <w:rsid w:val="00E8614C"/>
    <w:rsid w:val="00E86DA1"/>
    <w:rsid w:val="00E938A0"/>
    <w:rsid w:val="00E9574C"/>
    <w:rsid w:val="00E95B6D"/>
    <w:rsid w:val="00EA3CEE"/>
    <w:rsid w:val="00EB54F2"/>
    <w:rsid w:val="00EB70DB"/>
    <w:rsid w:val="00EC1D1E"/>
    <w:rsid w:val="00EC6A5C"/>
    <w:rsid w:val="00EE6F02"/>
    <w:rsid w:val="00EF5D0E"/>
    <w:rsid w:val="00EF69E6"/>
    <w:rsid w:val="00F11307"/>
    <w:rsid w:val="00F21780"/>
    <w:rsid w:val="00F42463"/>
    <w:rsid w:val="00F43D82"/>
    <w:rsid w:val="00F45FED"/>
    <w:rsid w:val="00F56AF6"/>
    <w:rsid w:val="00F7502E"/>
    <w:rsid w:val="00F96EF4"/>
    <w:rsid w:val="00FC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F80560-6110-4534-AEEF-3EB3D9A5C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02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C66"/>
    <w:pPr>
      <w:keepNext/>
      <w:keepLines/>
      <w:spacing w:before="240" w:after="120"/>
      <w:outlineLvl w:val="0"/>
    </w:pPr>
    <w:rPr>
      <w:rFonts w:eastAsiaTheme="majorEastAsia"/>
      <w:sz w:val="36"/>
      <w:szCs w:val="36"/>
      <w:u w:val="single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6B47E2"/>
    <w:pPr>
      <w:spacing w:before="0" w:after="0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207FC9"/>
    <w:pPr>
      <w:keepNext/>
      <w:keepLines/>
      <w:spacing w:before="40"/>
      <w:ind w:left="576"/>
      <w:outlineLvl w:val="2"/>
    </w:pPr>
    <w:rPr>
      <w:rFonts w:eastAsiaTheme="majorEastAsia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52A1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52A1E"/>
  </w:style>
  <w:style w:type="paragraph" w:styleId="Header">
    <w:name w:val="header"/>
    <w:basedOn w:val="Normal"/>
    <w:rsid w:val="00A52A1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E03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B7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0D2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C2C66"/>
    <w:rPr>
      <w:rFonts w:eastAsiaTheme="majorEastAsia"/>
      <w:sz w:val="36"/>
      <w:szCs w:val="3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B47E2"/>
    <w:rPr>
      <w:rFonts w:eastAsiaTheme="majorEastAsia"/>
      <w:sz w:val="28"/>
      <w:szCs w:val="36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B47E2"/>
    <w:pPr>
      <w:jc w:val="center"/>
    </w:pPr>
    <w:rPr>
      <w:sz w:val="40"/>
      <w:szCs w:val="40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6B47E2"/>
    <w:rPr>
      <w:sz w:val="40"/>
      <w:szCs w:val="4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07FC9"/>
    <w:rPr>
      <w:rFonts w:eastAsiaTheme="majorEastAsia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21E56E7299D4EE1A0C4B380FBA20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80D45-6D76-418A-9D53-C37665395583}"/>
      </w:docPartPr>
      <w:docPartBody>
        <w:p w:rsidR="0072477C" w:rsidRDefault="006A6904" w:rsidP="006A6904">
          <w:pPr>
            <w:pStyle w:val="121E56E7299D4EE1A0C4B380FBA20CCC27"/>
          </w:pPr>
          <w:r>
            <w:rPr>
              <w:sz w:val="28"/>
              <w:szCs w:val="28"/>
            </w:rPr>
            <w:t>____________________________________________________________</w:t>
          </w:r>
        </w:p>
      </w:docPartBody>
    </w:docPart>
    <w:docPart>
      <w:docPartPr>
        <w:name w:val="91AEFABB800A4BAF98F4E5E640271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58111-9584-4B2B-A8EA-DAF1FF5080C4}"/>
      </w:docPartPr>
      <w:docPartBody>
        <w:p w:rsidR="0072477C" w:rsidRDefault="006A6904" w:rsidP="006A6904">
          <w:pPr>
            <w:pStyle w:val="91AEFABB800A4BAF98F4E5E640271B7F27"/>
          </w:pPr>
          <w:r>
            <w:rPr>
              <w:sz w:val="28"/>
              <w:szCs w:val="28"/>
            </w:rPr>
            <w:t>______________________________________________________________</w:t>
          </w:r>
        </w:p>
      </w:docPartBody>
    </w:docPart>
    <w:docPart>
      <w:docPartPr>
        <w:name w:val="ED4B71DDEA7C4CD5B14E0D33C9658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A14DC-CA45-4D6B-969A-D289E16774FD}"/>
      </w:docPartPr>
      <w:docPartBody>
        <w:p w:rsidR="0072477C" w:rsidRDefault="006A6904" w:rsidP="006A6904">
          <w:pPr>
            <w:pStyle w:val="ED4B71DDEA7C4CD5B14E0D33C9658BBE26"/>
          </w:pPr>
          <w:r>
            <w:rPr>
              <w:sz w:val="28"/>
              <w:szCs w:val="28"/>
            </w:rPr>
            <w:t>____________________________________________________________</w:t>
          </w:r>
        </w:p>
      </w:docPartBody>
    </w:docPart>
    <w:docPart>
      <w:docPartPr>
        <w:name w:val="60D3CDE5A11E4441AC764E8205327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7FF33-F17D-4249-9A5E-9BE377B5E578}"/>
      </w:docPartPr>
      <w:docPartBody>
        <w:p w:rsidR="006A6904" w:rsidRDefault="006A6904" w:rsidP="006A6904">
          <w:pPr>
            <w:pStyle w:val="60D3CDE5A11E4441AC764E820532731921"/>
          </w:pPr>
          <w:r>
            <w:rPr>
              <w:sz w:val="28"/>
              <w:szCs w:val="28"/>
            </w:rPr>
            <w:t>__________________________________________________________</w:t>
          </w:r>
        </w:p>
      </w:docPartBody>
    </w:docPart>
    <w:docPart>
      <w:docPartPr>
        <w:name w:val="777AE8ED5ECE4D48BF39C2CF7D8A9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5D9E1-ADB5-4506-A3D0-628F7F16FFE3}"/>
      </w:docPartPr>
      <w:docPartBody>
        <w:p w:rsidR="00606363" w:rsidRDefault="00606363" w:rsidP="00606363">
          <w:pPr>
            <w:pStyle w:val="777AE8ED5ECE4D48BF39C2CF7D8A949D"/>
          </w:pPr>
          <w:r>
            <w:rPr>
              <w:sz w:val="28"/>
              <w:szCs w:val="28"/>
            </w:rPr>
            <w:t>____________________________________________________________</w:t>
          </w:r>
        </w:p>
      </w:docPartBody>
    </w:docPart>
    <w:docPart>
      <w:docPartPr>
        <w:name w:val="C273678AD2BB44778FD39EBCEBAFB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B5F59-9140-4877-A34A-1FCAFB8CD2CF}"/>
      </w:docPartPr>
      <w:docPartBody>
        <w:p w:rsidR="00B74D43" w:rsidRDefault="00606363" w:rsidP="00606363">
          <w:pPr>
            <w:pStyle w:val="C273678AD2BB44778FD39EBCEBAFB0DE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5D7D42C388ED423C8F07DA7DCEA3D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B220B-0290-4536-B470-CB00A70EB760}"/>
      </w:docPartPr>
      <w:docPartBody>
        <w:p w:rsidR="00B74D43" w:rsidRDefault="00606363" w:rsidP="00606363">
          <w:pPr>
            <w:pStyle w:val="5D7D42C388ED423C8F07DA7DCEA3D861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1A88B7D76A7C4462AAD5ABA3A51B5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1C03A-A668-4497-918B-58998E5B2342}"/>
      </w:docPartPr>
      <w:docPartBody>
        <w:p w:rsidR="00B74D43" w:rsidRDefault="00606363" w:rsidP="00606363">
          <w:pPr>
            <w:pStyle w:val="1A88B7D76A7C4462AAD5ABA3A51B5D29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35AAF30BDCF3419C8669EC6C672F3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64DB-B88A-43DA-8EC7-E8F93DC62C08}"/>
      </w:docPartPr>
      <w:docPartBody>
        <w:p w:rsidR="00B74D43" w:rsidRDefault="00606363" w:rsidP="00606363">
          <w:pPr>
            <w:pStyle w:val="35AAF30BDCF3419C8669EC6C672F3A2A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FA94C1E22B34471CB026ACFD89AD5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30238-4CDD-4767-B6FF-38FB6E0C8496}"/>
      </w:docPartPr>
      <w:docPartBody>
        <w:p w:rsidR="00B74D43" w:rsidRDefault="00606363" w:rsidP="00606363">
          <w:pPr>
            <w:pStyle w:val="FA94C1E22B34471CB026ACFD89AD54D0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6DEF2D865BE94303966BC0EC3488F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C8334-DFA4-44F1-BB6A-DB7E45C8FDDD}"/>
      </w:docPartPr>
      <w:docPartBody>
        <w:p w:rsidR="00B74D43" w:rsidRDefault="00606363" w:rsidP="00606363">
          <w:pPr>
            <w:pStyle w:val="6DEF2D865BE94303966BC0EC3488F156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AE78264375FC4B82B1D8CE1B29798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DE5E8-75A2-4A70-9840-81F649BCBE4D}"/>
      </w:docPartPr>
      <w:docPartBody>
        <w:p w:rsidR="00B74D43" w:rsidRDefault="00606363" w:rsidP="00606363">
          <w:pPr>
            <w:pStyle w:val="AE78264375FC4B82B1D8CE1B29798F61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EFCACE2D796F4E9CB4C9B2E28D4CC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A27B5-C374-4306-83D5-EDF6996248C0}"/>
      </w:docPartPr>
      <w:docPartBody>
        <w:p w:rsidR="00B74D43" w:rsidRDefault="00606363" w:rsidP="00606363">
          <w:pPr>
            <w:pStyle w:val="EFCACE2D796F4E9CB4C9B2E28D4CCA15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8950AB1871E84B90BA9D78B8A9AE1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CA966-AB2A-4054-9ED0-9B73B87858DE}"/>
      </w:docPartPr>
      <w:docPartBody>
        <w:p w:rsidR="00B74D43" w:rsidRDefault="00606363" w:rsidP="00606363">
          <w:pPr>
            <w:pStyle w:val="8950AB1871E84B90BA9D78B8A9AE14CC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A32F9F3252044098A1FDAE4DF8654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BB2B-A407-4957-A6FA-025E8246AE6D}"/>
      </w:docPartPr>
      <w:docPartBody>
        <w:p w:rsidR="00B74D43" w:rsidRDefault="00606363" w:rsidP="00606363">
          <w:pPr>
            <w:pStyle w:val="A32F9F3252044098A1FDAE4DF8654C61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FB3E01A45F324827B5FA1FAC72AC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CBBD1-28CF-4EAA-8463-5A7DB16B3E97}"/>
      </w:docPartPr>
      <w:docPartBody>
        <w:p w:rsidR="00B74D43" w:rsidRDefault="00606363" w:rsidP="00606363">
          <w:pPr>
            <w:pStyle w:val="FB3E01A45F324827B5FA1FAC72AC7698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AB95A81E421245D09BC80E202F29C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93CE5-94A7-48FD-9AD9-7D88613B3F5B}"/>
      </w:docPartPr>
      <w:docPartBody>
        <w:p w:rsidR="00B74D43" w:rsidRDefault="00606363" w:rsidP="00606363">
          <w:pPr>
            <w:pStyle w:val="AB95A81E421245D09BC80E202F29CF1A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7252E1FB716E4BA1AD840C0D0E02E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0AB48-51DE-443B-995C-0C80ED947DEC}"/>
      </w:docPartPr>
      <w:docPartBody>
        <w:p w:rsidR="00B74D43" w:rsidRDefault="00606363" w:rsidP="00606363">
          <w:pPr>
            <w:pStyle w:val="7252E1FB716E4BA1AD840C0D0E02E833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29E0A6091D74449DB5A2E1E41EC8F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6FEF2-09C4-40EC-9557-73E4042AB5D4}"/>
      </w:docPartPr>
      <w:docPartBody>
        <w:p w:rsidR="00B74D43" w:rsidRDefault="00606363" w:rsidP="00606363">
          <w:pPr>
            <w:pStyle w:val="29E0A6091D74449DB5A2E1E41EC8FE00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0A0AE1CF7F794D3B812DA759AC2A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CA3EB-FF28-4730-A585-B38159128905}"/>
      </w:docPartPr>
      <w:docPartBody>
        <w:p w:rsidR="00B74D43" w:rsidRDefault="00606363" w:rsidP="00606363">
          <w:pPr>
            <w:pStyle w:val="0A0AE1CF7F794D3B812DA759AC2AA5FF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6FC3DBEEA1C141BDBECA5B1F1E7D1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27536-4EFF-44DD-9EF6-D2FF6E713EF9}"/>
      </w:docPartPr>
      <w:docPartBody>
        <w:p w:rsidR="00B74D43" w:rsidRDefault="00606363" w:rsidP="00606363">
          <w:pPr>
            <w:pStyle w:val="6FC3DBEEA1C141BDBECA5B1F1E7D1C83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94643AE5FC924D15B1BFE39E80458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E7AC8-5946-4616-BF9B-BCAE88001A3B}"/>
      </w:docPartPr>
      <w:docPartBody>
        <w:p w:rsidR="00B74D43" w:rsidRDefault="00606363" w:rsidP="00606363">
          <w:pPr>
            <w:pStyle w:val="94643AE5FC924D15B1BFE39E804581E5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B07F236F60DC475B8B01BA280C840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4DB57-B3E0-49F0-ACA6-05F1109FE7AE}"/>
      </w:docPartPr>
      <w:docPartBody>
        <w:p w:rsidR="00B74D43" w:rsidRDefault="00606363" w:rsidP="00606363">
          <w:pPr>
            <w:pStyle w:val="B07F236F60DC475B8B01BA280C84041E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2F6A2A908B07450BA2A599800FC8E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3968D-73A0-41AC-80F4-F492627D41A8}"/>
      </w:docPartPr>
      <w:docPartBody>
        <w:p w:rsidR="00B74D43" w:rsidRDefault="00606363" w:rsidP="00606363">
          <w:pPr>
            <w:pStyle w:val="2F6A2A908B07450BA2A599800FC8E30B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0C3FF83826D54A9DACAAE42F78282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1287D-1AC3-4584-9BDC-BC7614C85181}"/>
      </w:docPartPr>
      <w:docPartBody>
        <w:p w:rsidR="00B74D43" w:rsidRDefault="00606363" w:rsidP="00606363">
          <w:pPr>
            <w:pStyle w:val="0C3FF83826D54A9DACAAE42F782822D5"/>
          </w:pPr>
          <w:r>
            <w:rPr>
              <w:sz w:val="28"/>
              <w:szCs w:val="28"/>
            </w:rPr>
            <w:t>_________________________</w:t>
          </w:r>
        </w:p>
      </w:docPartBody>
    </w:docPart>
    <w:docPart>
      <w:docPartPr>
        <w:name w:val="46D5FE260E354BBDA0F1A55FCD53A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01865-77F6-41A5-BECA-A655EB0755CF}"/>
      </w:docPartPr>
      <w:docPartBody>
        <w:p w:rsidR="00B74D43" w:rsidRDefault="00606363" w:rsidP="00606363">
          <w:pPr>
            <w:pStyle w:val="46D5FE260E354BBDA0F1A55FCD53A05B"/>
          </w:pPr>
          <w:r>
            <w:rPr>
              <w:sz w:val="28"/>
              <w:szCs w:val="28"/>
            </w:rPr>
            <w:t>_____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5563"/>
    <w:rsid w:val="0050344D"/>
    <w:rsid w:val="00606363"/>
    <w:rsid w:val="006A6904"/>
    <w:rsid w:val="006C5563"/>
    <w:rsid w:val="0072477C"/>
    <w:rsid w:val="00AF36E2"/>
    <w:rsid w:val="00B7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5DC9A069894DCF8D6FF70A12567264">
    <w:name w:val="E25DC9A069894DCF8D6FF70A12567264"/>
    <w:rsid w:val="006C5563"/>
  </w:style>
  <w:style w:type="paragraph" w:customStyle="1" w:styleId="A7554119DD4043D3852F99D61CA1E60B">
    <w:name w:val="A7554119DD4043D3852F99D61CA1E60B"/>
    <w:rsid w:val="006C5563"/>
  </w:style>
  <w:style w:type="character" w:styleId="PlaceholderText">
    <w:name w:val="Placeholder Text"/>
    <w:basedOn w:val="DefaultParagraphFont"/>
    <w:uiPriority w:val="99"/>
    <w:semiHidden/>
    <w:rsid w:val="006A6904"/>
    <w:rPr>
      <w:color w:val="808080"/>
    </w:rPr>
  </w:style>
  <w:style w:type="paragraph" w:customStyle="1" w:styleId="4B8D1846142D471499EF5749A37955EF">
    <w:name w:val="4B8D1846142D471499EF5749A37955EF"/>
    <w:rsid w:val="006C5563"/>
  </w:style>
  <w:style w:type="paragraph" w:customStyle="1" w:styleId="121E56E7299D4EE1A0C4B380FBA20CCC">
    <w:name w:val="121E56E7299D4EE1A0C4B380FBA20CCC"/>
    <w:rsid w:val="006C5563"/>
  </w:style>
  <w:style w:type="paragraph" w:customStyle="1" w:styleId="DE4B019CC15F4EE3A07E8FEE0C9328F5">
    <w:name w:val="DE4B019CC15F4EE3A07E8FEE0C9328F5"/>
    <w:rsid w:val="006C5563"/>
  </w:style>
  <w:style w:type="paragraph" w:customStyle="1" w:styleId="91AEFABB800A4BAF98F4E5E640271B7F">
    <w:name w:val="91AEFABB800A4BAF98F4E5E640271B7F"/>
    <w:rsid w:val="006C5563"/>
  </w:style>
  <w:style w:type="paragraph" w:customStyle="1" w:styleId="121E56E7299D4EE1A0C4B380FBA20CCC1">
    <w:name w:val="121E56E7299D4EE1A0C4B380FBA20CCC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4B019CC15F4EE3A07E8FEE0C9328F51">
    <w:name w:val="DE4B019CC15F4EE3A07E8FEE0C9328F5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">
    <w:name w:val="91AEFABB800A4BAF98F4E5E640271B7F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">
    <w:name w:val="F8B2FE13A2194017B53A92D98A678B05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">
    <w:name w:val="76A7980784F24B96A9DDC1D74E0BB65D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">
    <w:name w:val="FE3667FB4A2F4EE8B15DA08865F96F42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">
    <w:name w:val="ED4B71DDEA7C4CD5B14E0D33C9658BBE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">
    <w:name w:val="15A70A0D5D604109832848258CEF7429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">
    <w:name w:val="C4FE8097467A40A08C1D9F72BAF6438A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">
    <w:name w:val="121E56E7299D4EE1A0C4B380FBA20CCC2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4B019CC15F4EE3A07E8FEE0C9328F52">
    <w:name w:val="DE4B019CC15F4EE3A07E8FEE0C9328F52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">
    <w:name w:val="91AEFABB800A4BAF98F4E5E640271B7F2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">
    <w:name w:val="F8B2FE13A2194017B53A92D98A678B05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">
    <w:name w:val="76A7980784F24B96A9DDC1D74E0BB65D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">
    <w:name w:val="FE3667FB4A2F4EE8B15DA08865F96F42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">
    <w:name w:val="ED4B71DDEA7C4CD5B14E0D33C9658BBE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">
    <w:name w:val="15A70A0D5D604109832848258CEF7429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">
    <w:name w:val="C4FE8097467A40A08C1D9F72BAF6438A1"/>
    <w:rsid w:val="006C55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3">
    <w:name w:val="121E56E7299D4EE1A0C4B380FBA20CCC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4B019CC15F4EE3A07E8FEE0C9328F53">
    <w:name w:val="DE4B019CC15F4EE3A07E8FEE0C9328F5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3">
    <w:name w:val="91AEFABB800A4BAF98F4E5E640271B7F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">
    <w:name w:val="F8B2FE13A2194017B53A92D98A678B052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">
    <w:name w:val="76A7980784F24B96A9DDC1D74E0BB65D2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">
    <w:name w:val="FE3667FB4A2F4EE8B15DA08865F96F422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">
    <w:name w:val="ED4B71DDEA7C4CD5B14E0D33C9658BBE2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">
    <w:name w:val="15A70A0D5D604109832848258CEF74292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">
    <w:name w:val="C4FE8097467A40A08C1D9F72BAF6438A2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4">
    <w:name w:val="121E56E7299D4EE1A0C4B380FBA20CCC4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4B019CC15F4EE3A07E8FEE0C9328F54">
    <w:name w:val="DE4B019CC15F4EE3A07E8FEE0C9328F54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4">
    <w:name w:val="91AEFABB800A4BAF98F4E5E640271B7F4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3">
    <w:name w:val="F8B2FE13A2194017B53A92D98A678B05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3">
    <w:name w:val="76A7980784F24B96A9DDC1D74E0BB65D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3">
    <w:name w:val="FE3667FB4A2F4EE8B15DA08865F96F42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3">
    <w:name w:val="ED4B71DDEA7C4CD5B14E0D33C9658BBE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3">
    <w:name w:val="15A70A0D5D604109832848258CEF7429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3">
    <w:name w:val="C4FE8097467A40A08C1D9F72BAF6438A3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81CF3CD5E1440D9011DDEF2CD11AA4">
    <w:name w:val="A881CF3CD5E1440D9011DDEF2CD11AA4"/>
    <w:rsid w:val="007247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5">
    <w:name w:val="121E56E7299D4EE1A0C4B380FBA20CCC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E0740934A45E890ABBEA4A1EBE59F">
    <w:name w:val="5A4E0740934A45E890ABBEA4A1EBE59F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5">
    <w:name w:val="91AEFABB800A4BAF98F4E5E640271B7F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4">
    <w:name w:val="F8B2FE13A2194017B53A92D98A678B05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4">
    <w:name w:val="76A7980784F24B96A9DDC1D74E0BB65D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4">
    <w:name w:val="FE3667FB4A2F4EE8B15DA08865F96F4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4">
    <w:name w:val="ED4B71DDEA7C4CD5B14E0D33C9658BBE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4">
    <w:name w:val="15A70A0D5D604109832848258CEF7429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4">
    <w:name w:val="C4FE8097467A40A08C1D9F72BAF6438A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6">
    <w:name w:val="121E56E7299D4EE1A0C4B380FBA20CCC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">
    <w:name w:val="60D3CDE5A11E4441AC764E82053273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6">
    <w:name w:val="91AEFABB800A4BAF98F4E5E640271B7F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5">
    <w:name w:val="F8B2FE13A2194017B53A92D98A678B05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5">
    <w:name w:val="76A7980784F24B96A9DDC1D74E0BB65D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5">
    <w:name w:val="FE3667FB4A2F4EE8B15DA08865F96F4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5">
    <w:name w:val="ED4B71DDEA7C4CD5B14E0D33C9658BBE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5">
    <w:name w:val="15A70A0D5D604109832848258CEF7429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5">
    <w:name w:val="C4FE8097467A40A08C1D9F72BAF6438A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7">
    <w:name w:val="121E56E7299D4EE1A0C4B380FBA20CCC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">
    <w:name w:val="60D3CDE5A11E4441AC764E8205327319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7">
    <w:name w:val="91AEFABB800A4BAF98F4E5E640271B7F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6">
    <w:name w:val="F8B2FE13A2194017B53A92D98A678B05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6">
    <w:name w:val="76A7980784F24B96A9DDC1D74E0BB65D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6">
    <w:name w:val="FE3667FB4A2F4EE8B15DA08865F96F4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6">
    <w:name w:val="ED4B71DDEA7C4CD5B14E0D33C9658BBE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6">
    <w:name w:val="15A70A0D5D604109832848258CEF7429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6">
    <w:name w:val="C4FE8097467A40A08C1D9F72BAF6438A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8">
    <w:name w:val="121E56E7299D4EE1A0C4B380FBA20CCC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2">
    <w:name w:val="60D3CDE5A11E4441AC764E8205327319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8">
    <w:name w:val="91AEFABB800A4BAF98F4E5E640271B7F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7">
    <w:name w:val="F8B2FE13A2194017B53A92D98A678B05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7">
    <w:name w:val="76A7980784F24B96A9DDC1D74E0BB65D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7">
    <w:name w:val="FE3667FB4A2F4EE8B15DA08865F96F42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7">
    <w:name w:val="ED4B71DDEA7C4CD5B14E0D33C9658BBE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7">
    <w:name w:val="15A70A0D5D604109832848258CEF7429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7">
    <w:name w:val="C4FE8097467A40A08C1D9F72BAF6438A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9">
    <w:name w:val="121E56E7299D4EE1A0C4B380FBA20CCC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3">
    <w:name w:val="60D3CDE5A11E4441AC764E8205327319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9">
    <w:name w:val="91AEFABB800A4BAF98F4E5E640271B7F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8">
    <w:name w:val="F8B2FE13A2194017B53A92D98A678B05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8">
    <w:name w:val="76A7980784F24B96A9DDC1D74E0BB65D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8">
    <w:name w:val="FE3667FB4A2F4EE8B15DA08865F96F42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8">
    <w:name w:val="ED4B71DDEA7C4CD5B14E0D33C9658BBE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8">
    <w:name w:val="15A70A0D5D604109832848258CEF7429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8">
    <w:name w:val="C4FE8097467A40A08C1D9F72BAF6438A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">
    <w:name w:val="DF36914B936E425D974531EBE0204D2E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0">
    <w:name w:val="121E56E7299D4EE1A0C4B380FBA20CCC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4">
    <w:name w:val="60D3CDE5A11E4441AC764E8205327319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0">
    <w:name w:val="91AEFABB800A4BAF98F4E5E640271B7F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9">
    <w:name w:val="F8B2FE13A2194017B53A92D98A678B05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9">
    <w:name w:val="76A7980784F24B96A9DDC1D74E0BB65D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9">
    <w:name w:val="FE3667FB4A2F4EE8B15DA08865F96F42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9">
    <w:name w:val="ED4B71DDEA7C4CD5B14E0D33C9658BBE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9">
    <w:name w:val="15A70A0D5D604109832848258CEF7429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9">
    <w:name w:val="C4FE8097467A40A08C1D9F72BAF6438A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">
    <w:name w:val="DF36914B936E425D974531EBE0204D2E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">
    <w:name w:val="3E0791CD0B1049A4BAD4C38734E797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1">
    <w:name w:val="121E56E7299D4EE1A0C4B380FBA20CCC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5">
    <w:name w:val="60D3CDE5A11E4441AC764E8205327319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1">
    <w:name w:val="91AEFABB800A4BAF98F4E5E640271B7F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0">
    <w:name w:val="F8B2FE13A2194017B53A92D98A678B05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0">
    <w:name w:val="76A7980784F24B96A9DDC1D74E0BB65D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0">
    <w:name w:val="FE3667FB4A2F4EE8B15DA08865F96F42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0">
    <w:name w:val="ED4B71DDEA7C4CD5B14E0D33C9658BBE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0">
    <w:name w:val="15A70A0D5D604109832848258CEF7429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0">
    <w:name w:val="C4FE8097467A40A08C1D9F72BAF6438A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2">
    <w:name w:val="DF36914B936E425D974531EBE0204D2E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">
    <w:name w:val="3E0791CD0B1049A4BAD4C38734E79724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">
    <w:name w:val="9C293BE3999A437DA0A99656BBB83B3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2">
    <w:name w:val="121E56E7299D4EE1A0C4B380FBA20CCC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6">
    <w:name w:val="60D3CDE5A11E4441AC764E8205327319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2">
    <w:name w:val="91AEFABB800A4BAF98F4E5E640271B7F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1">
    <w:name w:val="F8B2FE13A2194017B53A92D98A678B05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1">
    <w:name w:val="76A7980784F24B96A9DDC1D74E0BB65D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1">
    <w:name w:val="FE3667FB4A2F4EE8B15DA08865F96F42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1">
    <w:name w:val="ED4B71DDEA7C4CD5B14E0D33C9658BBE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1">
    <w:name w:val="15A70A0D5D604109832848258CEF7429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1">
    <w:name w:val="C4FE8097467A40A08C1D9F72BAF6438A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3">
    <w:name w:val="DF36914B936E425D974531EBE0204D2E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2">
    <w:name w:val="3E0791CD0B1049A4BAD4C38734E79724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">
    <w:name w:val="9C293BE3999A437DA0A99656BBB83B34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">
    <w:name w:val="9A78EB77FB284CC6974CDCA37C296EDA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3">
    <w:name w:val="121E56E7299D4EE1A0C4B380FBA20CCC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7">
    <w:name w:val="60D3CDE5A11E4441AC764E8205327319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3">
    <w:name w:val="91AEFABB800A4BAF98F4E5E640271B7F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2">
    <w:name w:val="F8B2FE13A2194017B53A92D98A678B05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2">
    <w:name w:val="76A7980784F24B96A9DDC1D74E0BB65D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2">
    <w:name w:val="FE3667FB4A2F4EE8B15DA08865F96F42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2">
    <w:name w:val="ED4B71DDEA7C4CD5B14E0D33C9658BBE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2">
    <w:name w:val="15A70A0D5D604109832848258CEF7429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2">
    <w:name w:val="C4FE8097467A40A08C1D9F72BAF6438A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4">
    <w:name w:val="DF36914B936E425D974531EBE0204D2E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3">
    <w:name w:val="3E0791CD0B1049A4BAD4C38734E79724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2">
    <w:name w:val="9C293BE3999A437DA0A99656BBB83B34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">
    <w:name w:val="9A78EB77FB284CC6974CDCA37C296EDA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">
    <w:name w:val="77DB924AEEC049418CAF13273E11C79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">
    <w:name w:val="AED66F24F31449EBA36E10AA3A499EAD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">
    <w:name w:val="6501648C3382414BA4635AA929B1CC5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">
    <w:name w:val="538A699B80654F319D091C1EC002645D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4">
    <w:name w:val="121E56E7299D4EE1A0C4B380FBA20CCC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8">
    <w:name w:val="60D3CDE5A11E4441AC764E8205327319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4">
    <w:name w:val="91AEFABB800A4BAF98F4E5E640271B7F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3">
    <w:name w:val="F8B2FE13A2194017B53A92D98A678B05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3">
    <w:name w:val="76A7980784F24B96A9DDC1D74E0BB65D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3">
    <w:name w:val="FE3667FB4A2F4EE8B15DA08865F96F42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3">
    <w:name w:val="ED4B71DDEA7C4CD5B14E0D33C9658BBE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3">
    <w:name w:val="15A70A0D5D604109832848258CEF7429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3">
    <w:name w:val="C4FE8097467A40A08C1D9F72BAF6438A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5">
    <w:name w:val="DF36914B936E425D974531EBE0204D2E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4">
    <w:name w:val="3E0791CD0B1049A4BAD4C38734E79724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3">
    <w:name w:val="9C293BE3999A437DA0A99656BBB83B34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2">
    <w:name w:val="9A78EB77FB284CC6974CDCA37C296EDA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1">
    <w:name w:val="77DB924AEEC049418CAF13273E11C79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1">
    <w:name w:val="AED66F24F31449EBA36E10AA3A499EAD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1">
    <w:name w:val="6501648C3382414BA4635AA929B1CC54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1">
    <w:name w:val="538A699B80654F319D091C1EC002645D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5">
    <w:name w:val="121E56E7299D4EE1A0C4B380FBA20CCC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9">
    <w:name w:val="60D3CDE5A11E4441AC764E8205327319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5">
    <w:name w:val="91AEFABB800A4BAF98F4E5E640271B7F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4">
    <w:name w:val="F8B2FE13A2194017B53A92D98A678B05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4">
    <w:name w:val="76A7980784F24B96A9DDC1D74E0BB65D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4">
    <w:name w:val="FE3667FB4A2F4EE8B15DA08865F96F42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4">
    <w:name w:val="ED4B71DDEA7C4CD5B14E0D33C9658BBE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4">
    <w:name w:val="15A70A0D5D604109832848258CEF7429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4">
    <w:name w:val="C4FE8097467A40A08C1D9F72BAF6438A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6">
    <w:name w:val="DF36914B936E425D974531EBE0204D2E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5">
    <w:name w:val="3E0791CD0B1049A4BAD4C38734E79724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4">
    <w:name w:val="9C293BE3999A437DA0A99656BBB83B34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3">
    <w:name w:val="9A78EB77FB284CC6974CDCA37C296EDA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2">
    <w:name w:val="77DB924AEEC049418CAF13273E11C79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2">
    <w:name w:val="AED66F24F31449EBA36E10AA3A499EAD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2">
    <w:name w:val="6501648C3382414BA4635AA929B1CC54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2">
    <w:name w:val="538A699B80654F319D091C1EC002645D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6">
    <w:name w:val="121E56E7299D4EE1A0C4B380FBA20CCC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0">
    <w:name w:val="60D3CDE5A11E4441AC764E8205327319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6">
    <w:name w:val="91AEFABB800A4BAF98F4E5E640271B7F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5">
    <w:name w:val="F8B2FE13A2194017B53A92D98A678B05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5">
    <w:name w:val="76A7980784F24B96A9DDC1D74E0BB65D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5">
    <w:name w:val="FE3667FB4A2F4EE8B15DA08865F96F42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5">
    <w:name w:val="ED4B71DDEA7C4CD5B14E0D33C9658BBE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5">
    <w:name w:val="15A70A0D5D604109832848258CEF7429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5">
    <w:name w:val="C4FE8097467A40A08C1D9F72BAF6438A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7">
    <w:name w:val="DF36914B936E425D974531EBE0204D2E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6">
    <w:name w:val="3E0791CD0B1049A4BAD4C38734E79724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5">
    <w:name w:val="9C293BE3999A437DA0A99656BBB83B34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4">
    <w:name w:val="9A78EB77FB284CC6974CDCA37C296EDA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3">
    <w:name w:val="77DB924AEEC049418CAF13273E11C79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3">
    <w:name w:val="AED66F24F31449EBA36E10AA3A499EAD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3">
    <w:name w:val="6501648C3382414BA4635AA929B1CC54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3">
    <w:name w:val="538A699B80654F319D091C1EC002645D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">
    <w:name w:val="6842F28647E14B53BE2240B7F639E79B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">
    <w:name w:val="AF60E61C019C48CC857041EB80517EA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">
    <w:name w:val="4E9B726A227B44E6BFB962ABFEB66C7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">
    <w:name w:val="A897EA48282F4B62831D9A0ADB658F3F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">
    <w:name w:val="C123B372B02A4B52A9B4BA47FA6080F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">
    <w:name w:val="246AA6534F2647909E711D3C73314E6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">
    <w:name w:val="EBB10EB4ADD04612955F9B414491F2E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">
    <w:name w:val="5CEC81D5FE904B46855C0464D0C60DAA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">
    <w:name w:val="F355734CADA541749D277E8FAB1D2C2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7">
    <w:name w:val="121E56E7299D4EE1A0C4B380FBA20CCC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1">
    <w:name w:val="60D3CDE5A11E4441AC764E8205327319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7">
    <w:name w:val="91AEFABB800A4BAF98F4E5E640271B7F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6">
    <w:name w:val="F8B2FE13A2194017B53A92D98A678B05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6">
    <w:name w:val="76A7980784F24B96A9DDC1D74E0BB65D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6">
    <w:name w:val="FE3667FB4A2F4EE8B15DA08865F96F42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6">
    <w:name w:val="ED4B71DDEA7C4CD5B14E0D33C9658BBE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6">
    <w:name w:val="15A70A0D5D604109832848258CEF7429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6">
    <w:name w:val="C4FE8097467A40A08C1D9F72BAF6438A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8">
    <w:name w:val="DF36914B936E425D974531EBE0204D2E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7">
    <w:name w:val="3E0791CD0B1049A4BAD4C38734E79724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6">
    <w:name w:val="9C293BE3999A437DA0A99656BBB83B34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5">
    <w:name w:val="9A78EB77FB284CC6974CDCA37C296EDA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4">
    <w:name w:val="77DB924AEEC049418CAF13273E11C79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4">
    <w:name w:val="AED66F24F31449EBA36E10AA3A499EAD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4">
    <w:name w:val="6501648C3382414BA4635AA929B1CC54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4">
    <w:name w:val="538A699B80654F319D091C1EC002645D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">
    <w:name w:val="F8DD3BE2D7C34A168C79C542B88616D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1">
    <w:name w:val="6842F28647E14B53BE2240B7F639E79B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1">
    <w:name w:val="AF60E61C019C48CC857041EB80517EA4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1">
    <w:name w:val="4E9B726A227B44E6BFB962ABFEB66C73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1">
    <w:name w:val="A897EA48282F4B62831D9A0ADB658F3F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1">
    <w:name w:val="C123B372B02A4B52A9B4BA47FA6080F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1">
    <w:name w:val="246AA6534F2647909E711D3C73314E60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1">
    <w:name w:val="EBB10EB4ADD04612955F9B414491F2E7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1">
    <w:name w:val="5CEC81D5FE904B46855C0464D0C60DAA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1">
    <w:name w:val="F355734CADA541749D277E8FAB1D2C27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8">
    <w:name w:val="121E56E7299D4EE1A0C4B380FBA20CCC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2">
    <w:name w:val="60D3CDE5A11E4441AC764E8205327319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8">
    <w:name w:val="91AEFABB800A4BAF98F4E5E640271B7F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7">
    <w:name w:val="F8B2FE13A2194017B53A92D98A678B05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7">
    <w:name w:val="76A7980784F24B96A9DDC1D74E0BB65D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7">
    <w:name w:val="FE3667FB4A2F4EE8B15DA08865F96F42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7">
    <w:name w:val="ED4B71DDEA7C4CD5B14E0D33C9658BBE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7">
    <w:name w:val="15A70A0D5D604109832848258CEF7429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7">
    <w:name w:val="C4FE8097467A40A08C1D9F72BAF6438A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9">
    <w:name w:val="DF36914B936E425D974531EBE0204D2E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8">
    <w:name w:val="3E0791CD0B1049A4BAD4C38734E79724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7">
    <w:name w:val="9C293BE3999A437DA0A99656BBB83B34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6">
    <w:name w:val="9A78EB77FB284CC6974CDCA37C296EDA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5">
    <w:name w:val="77DB924AEEC049418CAF13273E11C79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5">
    <w:name w:val="AED66F24F31449EBA36E10AA3A499EAD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5">
    <w:name w:val="6501648C3382414BA4635AA929B1CC54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5">
    <w:name w:val="538A699B80654F319D091C1EC002645D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1">
    <w:name w:val="F8DD3BE2D7C34A168C79C542B88616D0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2">
    <w:name w:val="6842F28647E14B53BE2240B7F639E79B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2">
    <w:name w:val="AF60E61C019C48CC857041EB80517EA4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2">
    <w:name w:val="4E9B726A227B44E6BFB962ABFEB66C73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2">
    <w:name w:val="A897EA48282F4B62831D9A0ADB658F3F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2">
    <w:name w:val="C123B372B02A4B52A9B4BA47FA6080F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2">
    <w:name w:val="246AA6534F2647909E711D3C73314E60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2">
    <w:name w:val="EBB10EB4ADD04612955F9B414491F2E7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2">
    <w:name w:val="5CEC81D5FE904B46855C0464D0C60DAA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2">
    <w:name w:val="F355734CADA541749D277E8FAB1D2C27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19">
    <w:name w:val="121E56E7299D4EE1A0C4B380FBA20CCC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3">
    <w:name w:val="60D3CDE5A11E4441AC764E8205327319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19">
    <w:name w:val="91AEFABB800A4BAF98F4E5E640271B7F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8">
    <w:name w:val="F8B2FE13A2194017B53A92D98A678B05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8">
    <w:name w:val="76A7980784F24B96A9DDC1D74E0BB65D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8">
    <w:name w:val="FE3667FB4A2F4EE8B15DA08865F96F42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8">
    <w:name w:val="ED4B71DDEA7C4CD5B14E0D33C9658BBE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8">
    <w:name w:val="15A70A0D5D604109832848258CEF7429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8">
    <w:name w:val="C4FE8097467A40A08C1D9F72BAF6438A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0">
    <w:name w:val="DF36914B936E425D974531EBE0204D2E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9">
    <w:name w:val="3E0791CD0B1049A4BAD4C38734E79724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8">
    <w:name w:val="9C293BE3999A437DA0A99656BBB83B34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7">
    <w:name w:val="9A78EB77FB284CC6974CDCA37C296EDA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6">
    <w:name w:val="77DB924AEEC049418CAF13273E11C79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6">
    <w:name w:val="AED66F24F31449EBA36E10AA3A499EAD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6">
    <w:name w:val="6501648C3382414BA4635AA929B1CC54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6">
    <w:name w:val="538A699B80654F319D091C1EC002645D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2">
    <w:name w:val="F8DD3BE2D7C34A168C79C542B88616D0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3">
    <w:name w:val="6842F28647E14B53BE2240B7F639E79B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3">
    <w:name w:val="AF60E61C019C48CC857041EB80517EA4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3">
    <w:name w:val="4E9B726A227B44E6BFB962ABFEB66C73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3">
    <w:name w:val="A897EA48282F4B62831D9A0ADB658F3F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3">
    <w:name w:val="C123B372B02A4B52A9B4BA47FA6080F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3">
    <w:name w:val="246AA6534F2647909E711D3C73314E60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3">
    <w:name w:val="EBB10EB4ADD04612955F9B414491F2E7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3">
    <w:name w:val="5CEC81D5FE904B46855C0464D0C60DAA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3">
    <w:name w:val="F355734CADA541749D277E8FAB1D2C27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">
    <w:name w:val="4486B0FFD66C45EEA386C56323BD48BB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">
    <w:name w:val="BC3CB52CBB7647D59811032DE35321C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">
    <w:name w:val="B975DA2568DD454084D230EDEEAFABF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">
    <w:name w:val="7E6C077818C14DBD8EB81A119440934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">
    <w:name w:val="23B2CC9BD2794A42951175629958016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0">
    <w:name w:val="121E56E7299D4EE1A0C4B380FBA20CCC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4">
    <w:name w:val="60D3CDE5A11E4441AC764E8205327319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0">
    <w:name w:val="91AEFABB800A4BAF98F4E5E640271B7F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19">
    <w:name w:val="F8B2FE13A2194017B53A92D98A678B05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19">
    <w:name w:val="76A7980784F24B96A9DDC1D74E0BB65D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19">
    <w:name w:val="FE3667FB4A2F4EE8B15DA08865F96F42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19">
    <w:name w:val="ED4B71DDEA7C4CD5B14E0D33C9658BBE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19">
    <w:name w:val="15A70A0D5D604109832848258CEF7429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19">
    <w:name w:val="C4FE8097467A40A08C1D9F72BAF6438A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1">
    <w:name w:val="DF36914B936E425D974531EBE0204D2E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0">
    <w:name w:val="3E0791CD0B1049A4BAD4C38734E79724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9">
    <w:name w:val="9C293BE3999A437DA0A99656BBB83B34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8">
    <w:name w:val="9A78EB77FB284CC6974CDCA37C296EDA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7">
    <w:name w:val="77DB924AEEC049418CAF13273E11C79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7">
    <w:name w:val="AED66F24F31449EBA36E10AA3A499EAD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7">
    <w:name w:val="6501648C3382414BA4635AA929B1CC54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7">
    <w:name w:val="538A699B80654F319D091C1EC002645D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3">
    <w:name w:val="F8DD3BE2D7C34A168C79C542B88616D0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4">
    <w:name w:val="6842F28647E14B53BE2240B7F639E79B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4">
    <w:name w:val="AF60E61C019C48CC857041EB80517EA4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4">
    <w:name w:val="4E9B726A227B44E6BFB962ABFEB66C73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4">
    <w:name w:val="A897EA48282F4B62831D9A0ADB658F3F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4">
    <w:name w:val="C123B372B02A4B52A9B4BA47FA6080F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4">
    <w:name w:val="246AA6534F2647909E711D3C73314E60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4">
    <w:name w:val="EBB10EB4ADD04612955F9B414491F2E7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4">
    <w:name w:val="5CEC81D5FE904B46855C0464D0C60DAA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4">
    <w:name w:val="F355734CADA541749D277E8FAB1D2C27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1">
    <w:name w:val="4486B0FFD66C45EEA386C56323BD48BB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1">
    <w:name w:val="BC3CB52CBB7647D59811032DE35321C8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">
    <w:name w:val="C20B2CBFEC104297A99A11407952711E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1">
    <w:name w:val="B975DA2568DD454084D230EDEEAFABF4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1">
    <w:name w:val="7E6C077818C14DBD8EB81A1194409346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1">
    <w:name w:val="23B2CC9BD2794A429511756299580169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1">
    <w:name w:val="121E56E7299D4EE1A0C4B380FBA20CCC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5">
    <w:name w:val="60D3CDE5A11E4441AC764E8205327319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1">
    <w:name w:val="91AEFABB800A4BAF98F4E5E640271B7F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0">
    <w:name w:val="F8B2FE13A2194017B53A92D98A678B05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0">
    <w:name w:val="76A7980784F24B96A9DDC1D74E0BB65D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0">
    <w:name w:val="FE3667FB4A2F4EE8B15DA08865F96F42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0">
    <w:name w:val="ED4B71DDEA7C4CD5B14E0D33C9658BBE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0">
    <w:name w:val="15A70A0D5D604109832848258CEF7429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0">
    <w:name w:val="C4FE8097467A40A08C1D9F72BAF6438A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2">
    <w:name w:val="DF36914B936E425D974531EBE0204D2E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1">
    <w:name w:val="3E0791CD0B1049A4BAD4C38734E79724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0">
    <w:name w:val="9C293BE3999A437DA0A99656BBB83B34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9">
    <w:name w:val="9A78EB77FB284CC6974CDCA37C296EDA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8">
    <w:name w:val="77DB924AEEC049418CAF13273E11C79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8">
    <w:name w:val="AED66F24F31449EBA36E10AA3A499EAD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8">
    <w:name w:val="6501648C3382414BA4635AA929B1CC54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8">
    <w:name w:val="538A699B80654F319D091C1EC002645D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4">
    <w:name w:val="F8DD3BE2D7C34A168C79C542B88616D0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5">
    <w:name w:val="6842F28647E14B53BE2240B7F639E79B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5">
    <w:name w:val="AF60E61C019C48CC857041EB80517EA4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5">
    <w:name w:val="4E9B726A227B44E6BFB962ABFEB66C73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5">
    <w:name w:val="A897EA48282F4B62831D9A0ADB658F3F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5">
    <w:name w:val="C123B372B02A4B52A9B4BA47FA6080F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5">
    <w:name w:val="246AA6534F2647909E711D3C73314E60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5">
    <w:name w:val="EBB10EB4ADD04612955F9B414491F2E7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5">
    <w:name w:val="5CEC81D5FE904B46855C0464D0C60DAA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5">
    <w:name w:val="F355734CADA541749D277E8FAB1D2C27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2">
    <w:name w:val="4486B0FFD66C45EEA386C56323BD48BB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2">
    <w:name w:val="BC3CB52CBB7647D59811032DE35321C8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1">
    <w:name w:val="C20B2CBFEC104297A99A11407952711E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2">
    <w:name w:val="B975DA2568DD454084D230EDEEAFABF4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2">
    <w:name w:val="7E6C077818C14DBD8EB81A1194409346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2">
    <w:name w:val="23B2CC9BD2794A429511756299580169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">
    <w:name w:val="2DFB123C2F06496F8C0BD19171894A6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">
    <w:name w:val="C44E079D85EA45CDA4D3DEAB1B59EF4E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2">
    <w:name w:val="121E56E7299D4EE1A0C4B380FBA20CCC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6">
    <w:name w:val="60D3CDE5A11E4441AC764E8205327319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2">
    <w:name w:val="91AEFABB800A4BAF98F4E5E640271B7F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1">
    <w:name w:val="F8B2FE13A2194017B53A92D98A678B05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1">
    <w:name w:val="76A7980784F24B96A9DDC1D74E0BB65D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1">
    <w:name w:val="FE3667FB4A2F4EE8B15DA08865F96F42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1">
    <w:name w:val="ED4B71DDEA7C4CD5B14E0D33C9658BBE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1">
    <w:name w:val="15A70A0D5D604109832848258CEF7429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1">
    <w:name w:val="C4FE8097467A40A08C1D9F72BAF6438A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3">
    <w:name w:val="DF36914B936E425D974531EBE0204D2E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2">
    <w:name w:val="3E0791CD0B1049A4BAD4C38734E79724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1">
    <w:name w:val="9C293BE3999A437DA0A99656BBB83B34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0">
    <w:name w:val="9A78EB77FB284CC6974CDCA37C296EDA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9">
    <w:name w:val="77DB924AEEC049418CAF13273E11C79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9">
    <w:name w:val="AED66F24F31449EBA36E10AA3A499EAD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9">
    <w:name w:val="6501648C3382414BA4635AA929B1CC54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9">
    <w:name w:val="538A699B80654F319D091C1EC002645D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5">
    <w:name w:val="F8DD3BE2D7C34A168C79C542B88616D0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6">
    <w:name w:val="6842F28647E14B53BE2240B7F639E79B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6">
    <w:name w:val="AF60E61C019C48CC857041EB80517EA4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6">
    <w:name w:val="4E9B726A227B44E6BFB962ABFEB66C73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6">
    <w:name w:val="A897EA48282F4B62831D9A0ADB658F3F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6">
    <w:name w:val="C123B372B02A4B52A9B4BA47FA6080F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6">
    <w:name w:val="246AA6534F2647909E711D3C73314E60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6">
    <w:name w:val="EBB10EB4ADD04612955F9B414491F2E7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6">
    <w:name w:val="5CEC81D5FE904B46855C0464D0C60DAA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6">
    <w:name w:val="F355734CADA541749D277E8FAB1D2C27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3">
    <w:name w:val="4486B0FFD66C45EEA386C56323BD48BB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3">
    <w:name w:val="BC3CB52CBB7647D59811032DE35321C8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2">
    <w:name w:val="C20B2CBFEC104297A99A11407952711E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3">
    <w:name w:val="B975DA2568DD454084D230EDEEAFABF4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3">
    <w:name w:val="7E6C077818C14DBD8EB81A1194409346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3">
    <w:name w:val="23B2CC9BD2794A429511756299580169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1">
    <w:name w:val="2DFB123C2F06496F8C0BD19171894A65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1">
    <w:name w:val="C44E079D85EA45CDA4D3DEAB1B59EF4E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A32945B4FB4823838A5048CF45E87C">
    <w:name w:val="B7A32945B4FB4823838A5048CF45E87C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53678160144F8EA7B30CB9891B4C22">
    <w:name w:val="7653678160144F8EA7B30CB9891B4C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5606A11BEF43BFBD5DFB5BCFB31140">
    <w:name w:val="9F5606A11BEF43BFBD5DFB5BCFB3114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3">
    <w:name w:val="121E56E7299D4EE1A0C4B380FBA20CCC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7">
    <w:name w:val="60D3CDE5A11E4441AC764E8205327319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3">
    <w:name w:val="91AEFABB800A4BAF98F4E5E640271B7F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2">
    <w:name w:val="F8B2FE13A2194017B53A92D98A678B05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2">
    <w:name w:val="76A7980784F24B96A9DDC1D74E0BB65D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2">
    <w:name w:val="FE3667FB4A2F4EE8B15DA08865F96F42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2">
    <w:name w:val="ED4B71DDEA7C4CD5B14E0D33C9658BBE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2">
    <w:name w:val="15A70A0D5D604109832848258CEF7429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2">
    <w:name w:val="C4FE8097467A40A08C1D9F72BAF6438A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4">
    <w:name w:val="DF36914B936E425D974531EBE0204D2E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3">
    <w:name w:val="3E0791CD0B1049A4BAD4C38734E79724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2">
    <w:name w:val="9C293BE3999A437DA0A99656BBB83B34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1">
    <w:name w:val="9A78EB77FB284CC6974CDCA37C296EDA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10">
    <w:name w:val="77DB924AEEC049418CAF13273E11C791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10">
    <w:name w:val="AED66F24F31449EBA36E10AA3A499EAD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10">
    <w:name w:val="6501648C3382414BA4635AA929B1CC54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10">
    <w:name w:val="538A699B80654F319D091C1EC002645D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6">
    <w:name w:val="F8DD3BE2D7C34A168C79C542B88616D0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7">
    <w:name w:val="6842F28647E14B53BE2240B7F639E79B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7">
    <w:name w:val="AF60E61C019C48CC857041EB80517EA4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7">
    <w:name w:val="4E9B726A227B44E6BFB962ABFEB66C73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7">
    <w:name w:val="A897EA48282F4B62831D9A0ADB658F3F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7">
    <w:name w:val="C123B372B02A4B52A9B4BA47FA6080F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7">
    <w:name w:val="246AA6534F2647909E711D3C73314E60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7">
    <w:name w:val="EBB10EB4ADD04612955F9B414491F2E7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7">
    <w:name w:val="5CEC81D5FE904B46855C0464D0C60DAA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7">
    <w:name w:val="F355734CADA541749D277E8FAB1D2C27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4">
    <w:name w:val="4486B0FFD66C45EEA386C56323BD48BB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4">
    <w:name w:val="BC3CB52CBB7647D59811032DE35321C8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3">
    <w:name w:val="C20B2CBFEC104297A99A11407952711E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4">
    <w:name w:val="B975DA2568DD454084D230EDEEAFABF4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4">
    <w:name w:val="7E6C077818C14DBD8EB81A1194409346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4">
    <w:name w:val="23B2CC9BD2794A429511756299580169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2">
    <w:name w:val="2DFB123C2F06496F8C0BD19171894A65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2">
    <w:name w:val="C44E079D85EA45CDA4D3DEAB1B59EF4E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A32945B4FB4823838A5048CF45E87C1">
    <w:name w:val="B7A32945B4FB4823838A5048CF45E87C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53678160144F8EA7B30CB9891B4C221">
    <w:name w:val="7653678160144F8EA7B30CB9891B4C2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5606A11BEF43BFBD5DFB5BCFB311401">
    <w:name w:val="9F5606A11BEF43BFBD5DFB5BCFB31140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32DDE439944351B20BFF104AA182CE">
    <w:name w:val="E932DDE439944351B20BFF104AA182CE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4">
    <w:name w:val="121E56E7299D4EE1A0C4B380FBA20CCC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8">
    <w:name w:val="60D3CDE5A11E4441AC764E8205327319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4">
    <w:name w:val="91AEFABB800A4BAF98F4E5E640271B7F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3">
    <w:name w:val="F8B2FE13A2194017B53A92D98A678B05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3">
    <w:name w:val="76A7980784F24B96A9DDC1D74E0BB65D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3">
    <w:name w:val="FE3667FB4A2F4EE8B15DA08865F96F42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3">
    <w:name w:val="ED4B71DDEA7C4CD5B14E0D33C9658BBE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3">
    <w:name w:val="15A70A0D5D604109832848258CEF7429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3">
    <w:name w:val="C4FE8097467A40A08C1D9F72BAF6438A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5">
    <w:name w:val="DF36914B936E425D974531EBE0204D2E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4">
    <w:name w:val="3E0791CD0B1049A4BAD4C38734E79724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3">
    <w:name w:val="9C293BE3999A437DA0A99656BBB83B34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2">
    <w:name w:val="9A78EB77FB284CC6974CDCA37C296EDA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11">
    <w:name w:val="77DB924AEEC049418CAF13273E11C791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11">
    <w:name w:val="AED66F24F31449EBA36E10AA3A499EAD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11">
    <w:name w:val="6501648C3382414BA4635AA929B1CC54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11">
    <w:name w:val="538A699B80654F319D091C1EC002645D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7">
    <w:name w:val="F8DD3BE2D7C34A168C79C542B88616D0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8">
    <w:name w:val="6842F28647E14B53BE2240B7F639E79B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8">
    <w:name w:val="AF60E61C019C48CC857041EB80517EA4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8">
    <w:name w:val="4E9B726A227B44E6BFB962ABFEB66C73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8">
    <w:name w:val="A897EA48282F4B62831D9A0ADB658F3F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8">
    <w:name w:val="C123B372B02A4B52A9B4BA47FA6080F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8">
    <w:name w:val="246AA6534F2647909E711D3C73314E60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8">
    <w:name w:val="EBB10EB4ADD04612955F9B414491F2E7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8">
    <w:name w:val="5CEC81D5FE904B46855C0464D0C60DAA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8">
    <w:name w:val="F355734CADA541749D277E8FAB1D2C27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5">
    <w:name w:val="4486B0FFD66C45EEA386C56323BD48BB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5">
    <w:name w:val="BC3CB52CBB7647D59811032DE35321C8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4">
    <w:name w:val="C20B2CBFEC104297A99A11407952711E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5">
    <w:name w:val="B975DA2568DD454084D230EDEEAFABF4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5">
    <w:name w:val="7E6C077818C14DBD8EB81A1194409346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5">
    <w:name w:val="23B2CC9BD2794A429511756299580169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3">
    <w:name w:val="2DFB123C2F06496F8C0BD19171894A65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3">
    <w:name w:val="C44E079D85EA45CDA4D3DEAB1B59EF4E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A32945B4FB4823838A5048CF45E87C2">
    <w:name w:val="B7A32945B4FB4823838A5048CF45E87C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53678160144F8EA7B30CB9891B4C222">
    <w:name w:val="7653678160144F8EA7B30CB9891B4C22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5606A11BEF43BFBD5DFB5BCFB311402">
    <w:name w:val="9F5606A11BEF43BFBD5DFB5BCFB31140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32DDE439944351B20BFF104AA182CE1">
    <w:name w:val="E932DDE439944351B20BFF104AA182CE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D1617A38C2458FA23B89A756C78DBA">
    <w:name w:val="2ED1617A38C2458FA23B89A756C78DBA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5">
    <w:name w:val="121E56E7299D4EE1A0C4B380FBA20CCC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19">
    <w:name w:val="60D3CDE5A11E4441AC764E8205327319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5">
    <w:name w:val="91AEFABB800A4BAF98F4E5E640271B7F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4">
    <w:name w:val="F8B2FE13A2194017B53A92D98A678B05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4">
    <w:name w:val="76A7980784F24B96A9DDC1D74E0BB65D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4">
    <w:name w:val="FE3667FB4A2F4EE8B15DA08865F96F42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4">
    <w:name w:val="ED4B71DDEA7C4CD5B14E0D33C9658BBE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4">
    <w:name w:val="15A70A0D5D604109832848258CEF7429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4">
    <w:name w:val="C4FE8097467A40A08C1D9F72BAF6438A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6">
    <w:name w:val="DF36914B936E425D974531EBE0204D2E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5">
    <w:name w:val="3E0791CD0B1049A4BAD4C38734E79724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4">
    <w:name w:val="9C293BE3999A437DA0A99656BBB83B34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3">
    <w:name w:val="9A78EB77FB284CC6974CDCA37C296EDA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12">
    <w:name w:val="77DB924AEEC049418CAF13273E11C791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12">
    <w:name w:val="AED66F24F31449EBA36E10AA3A499EAD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12">
    <w:name w:val="6501648C3382414BA4635AA929B1CC54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12">
    <w:name w:val="538A699B80654F319D091C1EC002645D1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8">
    <w:name w:val="F8DD3BE2D7C34A168C79C542B88616D0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9">
    <w:name w:val="6842F28647E14B53BE2240B7F639E79B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9">
    <w:name w:val="AF60E61C019C48CC857041EB80517EA4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9">
    <w:name w:val="4E9B726A227B44E6BFB962ABFEB66C73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9">
    <w:name w:val="A897EA48282F4B62831D9A0ADB658F3F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9">
    <w:name w:val="C123B372B02A4B52A9B4BA47FA6080F1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9">
    <w:name w:val="246AA6534F2647909E711D3C73314E60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9">
    <w:name w:val="EBB10EB4ADD04612955F9B414491F2E7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9">
    <w:name w:val="5CEC81D5FE904B46855C0464D0C60DAA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9">
    <w:name w:val="F355734CADA541749D277E8FAB1D2C27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6">
    <w:name w:val="4486B0FFD66C45EEA386C56323BD48BB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6">
    <w:name w:val="BC3CB52CBB7647D59811032DE35321C8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5">
    <w:name w:val="C20B2CBFEC104297A99A11407952711E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6">
    <w:name w:val="B975DA2568DD454084D230EDEEAFABF4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6">
    <w:name w:val="7E6C077818C14DBD8EB81A1194409346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6">
    <w:name w:val="23B2CC9BD2794A429511756299580169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4">
    <w:name w:val="2DFB123C2F06496F8C0BD19171894A65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4">
    <w:name w:val="C44E079D85EA45CDA4D3DEAB1B59EF4E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A32945B4FB4823838A5048CF45E87C3">
    <w:name w:val="B7A32945B4FB4823838A5048CF45E87C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53678160144F8EA7B30CB9891B4C223">
    <w:name w:val="7653678160144F8EA7B30CB9891B4C22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5606A11BEF43BFBD5DFB5BCFB311403">
    <w:name w:val="9F5606A11BEF43BFBD5DFB5BCFB31140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32DDE439944351B20BFF104AA182CE2">
    <w:name w:val="E932DDE439944351B20BFF104AA182CE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D1617A38C2458FA23B89A756C78DBA1">
    <w:name w:val="2ED1617A38C2458FA23B89A756C78DBA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D1543FCFD745BCB755291E6C98B23D">
    <w:name w:val="7DD1543FCFD745BCB755291E6C98B23D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6">
    <w:name w:val="121E56E7299D4EE1A0C4B380FBA20CCC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20">
    <w:name w:val="60D3CDE5A11E4441AC764E82053273192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6">
    <w:name w:val="91AEFABB800A4BAF98F4E5E640271B7F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5">
    <w:name w:val="F8B2FE13A2194017B53A92D98A678B05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5">
    <w:name w:val="76A7980784F24B96A9DDC1D74E0BB65D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5">
    <w:name w:val="FE3667FB4A2F4EE8B15DA08865F96F42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5">
    <w:name w:val="ED4B71DDEA7C4CD5B14E0D33C9658BBE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5">
    <w:name w:val="15A70A0D5D604109832848258CEF7429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5">
    <w:name w:val="C4FE8097467A40A08C1D9F72BAF6438A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7">
    <w:name w:val="DF36914B936E425D974531EBE0204D2E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6">
    <w:name w:val="3E0791CD0B1049A4BAD4C38734E79724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5">
    <w:name w:val="9C293BE3999A437DA0A99656BBB83B34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4">
    <w:name w:val="9A78EB77FB284CC6974CDCA37C296EDA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13">
    <w:name w:val="77DB924AEEC049418CAF13273E11C791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13">
    <w:name w:val="AED66F24F31449EBA36E10AA3A499EAD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13">
    <w:name w:val="6501648C3382414BA4635AA929B1CC54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13">
    <w:name w:val="538A699B80654F319D091C1EC002645D1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9">
    <w:name w:val="F8DD3BE2D7C34A168C79C542B88616D09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10">
    <w:name w:val="6842F28647E14B53BE2240B7F639E79B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10">
    <w:name w:val="AF60E61C019C48CC857041EB80517EA4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10">
    <w:name w:val="4E9B726A227B44E6BFB962ABFEB66C73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10">
    <w:name w:val="A897EA48282F4B62831D9A0ADB658F3F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10">
    <w:name w:val="C123B372B02A4B52A9B4BA47FA6080F1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10">
    <w:name w:val="246AA6534F2647909E711D3C73314E60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10">
    <w:name w:val="EBB10EB4ADD04612955F9B414491F2E7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10">
    <w:name w:val="5CEC81D5FE904B46855C0464D0C60DAA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10">
    <w:name w:val="F355734CADA541749D277E8FAB1D2C27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7">
    <w:name w:val="4486B0FFD66C45EEA386C56323BD48BB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7">
    <w:name w:val="BC3CB52CBB7647D59811032DE35321C8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6">
    <w:name w:val="C20B2CBFEC104297A99A11407952711E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7">
    <w:name w:val="B975DA2568DD454084D230EDEEAFABF4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7">
    <w:name w:val="7E6C077818C14DBD8EB81A1194409346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7">
    <w:name w:val="23B2CC9BD2794A429511756299580169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5">
    <w:name w:val="2DFB123C2F06496F8C0BD19171894A65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5">
    <w:name w:val="C44E079D85EA45CDA4D3DEAB1B59EF4E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A32945B4FB4823838A5048CF45E87C4">
    <w:name w:val="B7A32945B4FB4823838A5048CF45E87C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53678160144F8EA7B30CB9891B4C224">
    <w:name w:val="7653678160144F8EA7B30CB9891B4C22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5606A11BEF43BFBD5DFB5BCFB311404">
    <w:name w:val="9F5606A11BEF43BFBD5DFB5BCFB31140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32DDE439944351B20BFF104AA182CE3">
    <w:name w:val="E932DDE439944351B20BFF104AA182CE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D1617A38C2458FA23B89A756C78DBA2">
    <w:name w:val="2ED1617A38C2458FA23B89A756C78DBA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D1543FCFD745BCB755291E6C98B23D1">
    <w:name w:val="7DD1543FCFD745BCB755291E6C98B23D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8E93476F0E41F1A519C689AA8F5D8D">
    <w:name w:val="F78E93476F0E41F1A519C689AA8F5D8D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6B5E2EB48A4DC1B46F70442E4B7D00">
    <w:name w:val="466B5E2EB48A4DC1B46F70442E4B7D0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1E56E7299D4EE1A0C4B380FBA20CCC27">
    <w:name w:val="121E56E7299D4EE1A0C4B380FBA20CCC2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D3CDE5A11E4441AC764E820532731921">
    <w:name w:val="60D3CDE5A11E4441AC764E82053273192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EFABB800A4BAF98F4E5E640271B7F27">
    <w:name w:val="91AEFABB800A4BAF98F4E5E640271B7F2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B2FE13A2194017B53A92D98A678B0526">
    <w:name w:val="F8B2FE13A2194017B53A92D98A678B05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A7980784F24B96A9DDC1D74E0BB65D26">
    <w:name w:val="76A7980784F24B96A9DDC1D74E0BB65D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3667FB4A2F4EE8B15DA08865F96F4226">
    <w:name w:val="FE3667FB4A2F4EE8B15DA08865F96F42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4B71DDEA7C4CD5B14E0D33C9658BBE26">
    <w:name w:val="ED4B71DDEA7C4CD5B14E0D33C9658BBE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A70A0D5D604109832848258CEF742926">
    <w:name w:val="15A70A0D5D604109832848258CEF7429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E8097467A40A08C1D9F72BAF6438A26">
    <w:name w:val="C4FE8097467A40A08C1D9F72BAF6438A2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36914B936E425D974531EBE0204D2E18">
    <w:name w:val="DF36914B936E425D974531EBE0204D2E1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0791CD0B1049A4BAD4C38734E7972417">
    <w:name w:val="3E0791CD0B1049A4BAD4C38734E797241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93BE3999A437DA0A99656BBB83B3416">
    <w:name w:val="9C293BE3999A437DA0A99656BBB83B341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78EB77FB284CC6974CDCA37C296EDA15">
    <w:name w:val="9A78EB77FB284CC6974CDCA37C296EDA1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924AEEC049418CAF13273E11C79114">
    <w:name w:val="77DB924AEEC049418CAF13273E11C791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66F24F31449EBA36E10AA3A499EAD14">
    <w:name w:val="AED66F24F31449EBA36E10AA3A499EAD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01648C3382414BA4635AA929B1CC5414">
    <w:name w:val="6501648C3382414BA4635AA929B1CC54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8A699B80654F319D091C1EC002645D14">
    <w:name w:val="538A699B80654F319D091C1EC002645D1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DD3BE2D7C34A168C79C542B88616D010">
    <w:name w:val="F8DD3BE2D7C34A168C79C542B88616D01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42F28647E14B53BE2240B7F639E79B11">
    <w:name w:val="6842F28647E14B53BE2240B7F639E79B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60E61C019C48CC857041EB80517EA411">
    <w:name w:val="AF60E61C019C48CC857041EB80517EA4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9B726A227B44E6BFB962ABFEB66C7311">
    <w:name w:val="4E9B726A227B44E6BFB962ABFEB66C73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97EA48282F4B62831D9A0ADB658F3F11">
    <w:name w:val="A897EA48282F4B62831D9A0ADB658F3F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3B372B02A4B52A9B4BA47FA6080F111">
    <w:name w:val="C123B372B02A4B52A9B4BA47FA6080F1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6AA6534F2647909E711D3C73314E6011">
    <w:name w:val="246AA6534F2647909E711D3C73314E60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B10EB4ADD04612955F9B414491F2E711">
    <w:name w:val="EBB10EB4ADD04612955F9B414491F2E7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C81D5FE904B46855C0464D0C60DAA11">
    <w:name w:val="5CEC81D5FE904B46855C0464D0C60DAA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55734CADA541749D277E8FAB1D2C2711">
    <w:name w:val="F355734CADA541749D277E8FAB1D2C271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86B0FFD66C45EEA386C56323BD48BB8">
    <w:name w:val="4486B0FFD66C45EEA386C56323BD48BB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3CB52CBB7647D59811032DE35321C88">
    <w:name w:val="BC3CB52CBB7647D59811032DE35321C8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B2CBFEC104297A99A11407952711E7">
    <w:name w:val="C20B2CBFEC104297A99A11407952711E7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75DA2568DD454084D230EDEEAFABF48">
    <w:name w:val="B975DA2568DD454084D230EDEEAFABF4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C077818C14DBD8EB81A11944093468">
    <w:name w:val="7E6C077818C14DBD8EB81A1194409346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B2CC9BD2794A4295117562995801698">
    <w:name w:val="23B2CC9BD2794A4295117562995801698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FB123C2F06496F8C0BD19171894A656">
    <w:name w:val="2DFB123C2F06496F8C0BD19171894A65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4E079D85EA45CDA4D3DEAB1B59EF4E6">
    <w:name w:val="C44E079D85EA45CDA4D3DEAB1B59EF4E6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A32945B4FB4823838A5048CF45E87C5">
    <w:name w:val="B7A32945B4FB4823838A5048CF45E87C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53678160144F8EA7B30CB9891B4C225">
    <w:name w:val="7653678160144F8EA7B30CB9891B4C22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5606A11BEF43BFBD5DFB5BCFB311405">
    <w:name w:val="9F5606A11BEF43BFBD5DFB5BCFB311405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32DDE439944351B20BFF104AA182CE4">
    <w:name w:val="E932DDE439944351B20BFF104AA182CE4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D1617A38C2458FA23B89A756C78DBA3">
    <w:name w:val="2ED1617A38C2458FA23B89A756C78DBA3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D1543FCFD745BCB755291E6C98B23D2">
    <w:name w:val="7DD1543FCFD745BCB755291E6C98B23D2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AB34AA43AC4D5EB4CB9E8B2B7EC0A0">
    <w:name w:val="8CAB34AA43AC4D5EB4CB9E8B2B7EC0A0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8E93476F0E41F1A519C689AA8F5D8D1">
    <w:name w:val="F78E93476F0E41F1A519C689AA8F5D8D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6B5E2EB48A4DC1B46F70442E4B7D001">
    <w:name w:val="466B5E2EB48A4DC1B46F70442E4B7D001"/>
    <w:rsid w:val="006A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B02B1C99E64923A133F94792C96699">
    <w:name w:val="4BB02B1C99E64923A133F94792C96699"/>
    <w:rsid w:val="00AF36E2"/>
  </w:style>
  <w:style w:type="paragraph" w:customStyle="1" w:styleId="9A85827361D847B7B057FDA11109A491">
    <w:name w:val="9A85827361D847B7B057FDA11109A491"/>
    <w:rsid w:val="00AF36E2"/>
  </w:style>
  <w:style w:type="paragraph" w:customStyle="1" w:styleId="51CDF9165DC14D6CB230070B7DE9D0C4">
    <w:name w:val="51CDF9165DC14D6CB230070B7DE9D0C4"/>
    <w:rsid w:val="00606363"/>
  </w:style>
  <w:style w:type="paragraph" w:customStyle="1" w:styleId="777AE8ED5ECE4D48BF39C2CF7D8A949D">
    <w:name w:val="777AE8ED5ECE4D48BF39C2CF7D8A949D"/>
    <w:rsid w:val="00606363"/>
  </w:style>
  <w:style w:type="paragraph" w:customStyle="1" w:styleId="534EA9DB158D4FDC8826A452943EF711">
    <w:name w:val="534EA9DB158D4FDC8826A452943EF711"/>
    <w:rsid w:val="00606363"/>
  </w:style>
  <w:style w:type="paragraph" w:customStyle="1" w:styleId="E3A103D02723490AAFD6243C9290CA40">
    <w:name w:val="E3A103D02723490AAFD6243C9290CA40"/>
    <w:rsid w:val="00606363"/>
  </w:style>
  <w:style w:type="paragraph" w:customStyle="1" w:styleId="FF0D230F48424308B3E3B3460460DF13">
    <w:name w:val="FF0D230F48424308B3E3B3460460DF13"/>
    <w:rsid w:val="00606363"/>
  </w:style>
  <w:style w:type="paragraph" w:customStyle="1" w:styleId="D134C64BCBA64AF5A8E734524E4AD451">
    <w:name w:val="D134C64BCBA64AF5A8E734524E4AD451"/>
    <w:rsid w:val="00606363"/>
  </w:style>
  <w:style w:type="paragraph" w:customStyle="1" w:styleId="9480B23FC52D4B14B8F245320302E928">
    <w:name w:val="9480B23FC52D4B14B8F245320302E928"/>
    <w:rsid w:val="00606363"/>
  </w:style>
  <w:style w:type="paragraph" w:customStyle="1" w:styleId="3D018C1AC3604539A077FFD556632169">
    <w:name w:val="3D018C1AC3604539A077FFD556632169"/>
    <w:rsid w:val="00606363"/>
  </w:style>
  <w:style w:type="paragraph" w:customStyle="1" w:styleId="711C006BCD2D4EA5B9DD4BC773B87936">
    <w:name w:val="711C006BCD2D4EA5B9DD4BC773B87936"/>
    <w:rsid w:val="00606363"/>
  </w:style>
  <w:style w:type="paragraph" w:customStyle="1" w:styleId="CB2C1D7830384D06BE03553D5C9CFD89">
    <w:name w:val="CB2C1D7830384D06BE03553D5C9CFD89"/>
    <w:rsid w:val="00606363"/>
  </w:style>
  <w:style w:type="paragraph" w:customStyle="1" w:styleId="C291AD8D66F34B96A4F9AF4F2B126570">
    <w:name w:val="C291AD8D66F34B96A4F9AF4F2B126570"/>
    <w:rsid w:val="00606363"/>
  </w:style>
  <w:style w:type="paragraph" w:customStyle="1" w:styleId="6890542D65A743B5A9DB455EF81D8D23">
    <w:name w:val="6890542D65A743B5A9DB455EF81D8D23"/>
    <w:rsid w:val="00606363"/>
  </w:style>
  <w:style w:type="paragraph" w:customStyle="1" w:styleId="B134991819424C86AE8D788C8BF4A670">
    <w:name w:val="B134991819424C86AE8D788C8BF4A670"/>
    <w:rsid w:val="00606363"/>
  </w:style>
  <w:style w:type="paragraph" w:customStyle="1" w:styleId="90665A75071145E0937301D76FD11EFF">
    <w:name w:val="90665A75071145E0937301D76FD11EFF"/>
    <w:rsid w:val="00606363"/>
  </w:style>
  <w:style w:type="paragraph" w:customStyle="1" w:styleId="7AA2C3CE0D9A4CDF8429F1309486D80A">
    <w:name w:val="7AA2C3CE0D9A4CDF8429F1309486D80A"/>
    <w:rsid w:val="00606363"/>
  </w:style>
  <w:style w:type="paragraph" w:customStyle="1" w:styleId="CCECEDB94A0B41E0BC0E01713C2E9578">
    <w:name w:val="CCECEDB94A0B41E0BC0E01713C2E9578"/>
    <w:rsid w:val="00606363"/>
  </w:style>
  <w:style w:type="paragraph" w:customStyle="1" w:styleId="1E14E50F30C84A9C9F3128BECB9E9E80">
    <w:name w:val="1E14E50F30C84A9C9F3128BECB9E9E80"/>
    <w:rsid w:val="00606363"/>
  </w:style>
  <w:style w:type="paragraph" w:customStyle="1" w:styleId="EACC93510B574FE5BE6A463CDA11E3A1">
    <w:name w:val="EACC93510B574FE5BE6A463CDA11E3A1"/>
    <w:rsid w:val="00606363"/>
  </w:style>
  <w:style w:type="paragraph" w:customStyle="1" w:styleId="8F812ABB20914FADA206A60B3D060DA4">
    <w:name w:val="8F812ABB20914FADA206A60B3D060DA4"/>
    <w:rsid w:val="00606363"/>
  </w:style>
  <w:style w:type="paragraph" w:customStyle="1" w:styleId="654BE634F66A43859CC6F5FE8A962CC3">
    <w:name w:val="654BE634F66A43859CC6F5FE8A962CC3"/>
    <w:rsid w:val="00606363"/>
  </w:style>
  <w:style w:type="paragraph" w:customStyle="1" w:styleId="03448B1E81A6419F8782C4BA2B1D9DD8">
    <w:name w:val="03448B1E81A6419F8782C4BA2B1D9DD8"/>
    <w:rsid w:val="00606363"/>
  </w:style>
  <w:style w:type="paragraph" w:customStyle="1" w:styleId="BE87729FA236420EB90F2F19D7A0DCD1">
    <w:name w:val="BE87729FA236420EB90F2F19D7A0DCD1"/>
    <w:rsid w:val="00606363"/>
  </w:style>
  <w:style w:type="paragraph" w:customStyle="1" w:styleId="3295569EE9264780B17CE8A696B76DCA">
    <w:name w:val="3295569EE9264780B17CE8A696B76DCA"/>
    <w:rsid w:val="00606363"/>
  </w:style>
  <w:style w:type="paragraph" w:customStyle="1" w:styleId="C273678AD2BB44778FD39EBCEBAFB0DE">
    <w:name w:val="C273678AD2BB44778FD39EBCEBAFB0DE"/>
    <w:rsid w:val="00606363"/>
  </w:style>
  <w:style w:type="paragraph" w:customStyle="1" w:styleId="5D7D42C388ED423C8F07DA7DCEA3D861">
    <w:name w:val="5D7D42C388ED423C8F07DA7DCEA3D861"/>
    <w:rsid w:val="00606363"/>
  </w:style>
  <w:style w:type="paragraph" w:customStyle="1" w:styleId="1A88B7D76A7C4462AAD5ABA3A51B5D29">
    <w:name w:val="1A88B7D76A7C4462AAD5ABA3A51B5D29"/>
    <w:rsid w:val="00606363"/>
  </w:style>
  <w:style w:type="paragraph" w:customStyle="1" w:styleId="35AAF30BDCF3419C8669EC6C672F3A2A">
    <w:name w:val="35AAF30BDCF3419C8669EC6C672F3A2A"/>
    <w:rsid w:val="00606363"/>
  </w:style>
  <w:style w:type="paragraph" w:customStyle="1" w:styleId="FA94C1E22B34471CB026ACFD89AD54D0">
    <w:name w:val="FA94C1E22B34471CB026ACFD89AD54D0"/>
    <w:rsid w:val="00606363"/>
  </w:style>
  <w:style w:type="paragraph" w:customStyle="1" w:styleId="6DEF2D865BE94303966BC0EC3488F156">
    <w:name w:val="6DEF2D865BE94303966BC0EC3488F156"/>
    <w:rsid w:val="00606363"/>
  </w:style>
  <w:style w:type="paragraph" w:customStyle="1" w:styleId="AE78264375FC4B82B1D8CE1B29798F61">
    <w:name w:val="AE78264375FC4B82B1D8CE1B29798F61"/>
    <w:rsid w:val="00606363"/>
  </w:style>
  <w:style w:type="paragraph" w:customStyle="1" w:styleId="EFCACE2D796F4E9CB4C9B2E28D4CCA15">
    <w:name w:val="EFCACE2D796F4E9CB4C9B2E28D4CCA15"/>
    <w:rsid w:val="00606363"/>
  </w:style>
  <w:style w:type="paragraph" w:customStyle="1" w:styleId="8950AB1871E84B90BA9D78B8A9AE14CC">
    <w:name w:val="8950AB1871E84B90BA9D78B8A9AE14CC"/>
    <w:rsid w:val="00606363"/>
  </w:style>
  <w:style w:type="paragraph" w:customStyle="1" w:styleId="A32F9F3252044098A1FDAE4DF8654C61">
    <w:name w:val="A32F9F3252044098A1FDAE4DF8654C61"/>
    <w:rsid w:val="00606363"/>
  </w:style>
  <w:style w:type="paragraph" w:customStyle="1" w:styleId="FB3E01A45F324827B5FA1FAC72AC7698">
    <w:name w:val="FB3E01A45F324827B5FA1FAC72AC7698"/>
    <w:rsid w:val="00606363"/>
  </w:style>
  <w:style w:type="paragraph" w:customStyle="1" w:styleId="AB95A81E421245D09BC80E202F29CF1A">
    <w:name w:val="AB95A81E421245D09BC80E202F29CF1A"/>
    <w:rsid w:val="00606363"/>
  </w:style>
  <w:style w:type="paragraph" w:customStyle="1" w:styleId="7252E1FB716E4BA1AD840C0D0E02E833">
    <w:name w:val="7252E1FB716E4BA1AD840C0D0E02E833"/>
    <w:rsid w:val="00606363"/>
  </w:style>
  <w:style w:type="paragraph" w:customStyle="1" w:styleId="29E0A6091D74449DB5A2E1E41EC8FE00">
    <w:name w:val="29E0A6091D74449DB5A2E1E41EC8FE00"/>
    <w:rsid w:val="00606363"/>
  </w:style>
  <w:style w:type="paragraph" w:customStyle="1" w:styleId="0A0AE1CF7F794D3B812DA759AC2AA5FF">
    <w:name w:val="0A0AE1CF7F794D3B812DA759AC2AA5FF"/>
    <w:rsid w:val="00606363"/>
  </w:style>
  <w:style w:type="paragraph" w:customStyle="1" w:styleId="6FC3DBEEA1C141BDBECA5B1F1E7D1C83">
    <w:name w:val="6FC3DBEEA1C141BDBECA5B1F1E7D1C83"/>
    <w:rsid w:val="00606363"/>
  </w:style>
  <w:style w:type="paragraph" w:customStyle="1" w:styleId="5E939DF6691544B492B3C139AD924B31">
    <w:name w:val="5E939DF6691544B492B3C139AD924B31"/>
    <w:rsid w:val="00606363"/>
  </w:style>
  <w:style w:type="paragraph" w:customStyle="1" w:styleId="8AD7E301C80749729413E1C325F3D3AA">
    <w:name w:val="8AD7E301C80749729413E1C325F3D3AA"/>
    <w:rsid w:val="00606363"/>
  </w:style>
  <w:style w:type="paragraph" w:customStyle="1" w:styleId="94643AE5FC924D15B1BFE39E804581E5">
    <w:name w:val="94643AE5FC924D15B1BFE39E804581E5"/>
    <w:rsid w:val="00606363"/>
  </w:style>
  <w:style w:type="paragraph" w:customStyle="1" w:styleId="B07F236F60DC475B8B01BA280C84041E">
    <w:name w:val="B07F236F60DC475B8B01BA280C84041E"/>
    <w:rsid w:val="00606363"/>
  </w:style>
  <w:style w:type="paragraph" w:customStyle="1" w:styleId="2F6A2A908B07450BA2A599800FC8E30B">
    <w:name w:val="2F6A2A908B07450BA2A599800FC8E30B"/>
    <w:rsid w:val="00606363"/>
  </w:style>
  <w:style w:type="paragraph" w:customStyle="1" w:styleId="50FE25A564444D1B9F9B06BAD2C11A16">
    <w:name w:val="50FE25A564444D1B9F9B06BAD2C11A16"/>
    <w:rsid w:val="00606363"/>
  </w:style>
  <w:style w:type="paragraph" w:customStyle="1" w:styleId="0C3FF83826D54A9DACAAE42F782822D5">
    <w:name w:val="0C3FF83826D54A9DACAAE42F782822D5"/>
    <w:rsid w:val="00606363"/>
  </w:style>
  <w:style w:type="paragraph" w:customStyle="1" w:styleId="46D5FE260E354BBDA0F1A55FCD53A05B">
    <w:name w:val="46D5FE260E354BBDA0F1A55FCD53A05B"/>
    <w:rsid w:val="006063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C60B77-764A-4DAB-9BF8-08B77A05C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 LIGHT PROJECT DATA SHEET</vt:lpstr>
    </vt:vector>
  </TitlesOfParts>
  <Company>City of Overland Park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 LIGHT PROJECT DATA SHEET</dc:title>
  <dc:subject/>
  <dc:creator>Janet Luessenheide</dc:creator>
  <cp:keywords/>
  <cp:lastModifiedBy>Irina Idelson</cp:lastModifiedBy>
  <cp:revision>2</cp:revision>
  <cp:lastPrinted>2023-01-13T20:13:00Z</cp:lastPrinted>
  <dcterms:created xsi:type="dcterms:W3CDTF">2023-06-16T13:55:00Z</dcterms:created>
  <dcterms:modified xsi:type="dcterms:W3CDTF">2023-06-16T13:55:00Z</dcterms:modified>
</cp:coreProperties>
</file>